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F50BA" w14:textId="77777777" w:rsidR="00C219FD" w:rsidRPr="003F12C8" w:rsidRDefault="00DC7C60" w:rsidP="006B7DFD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3F12C8">
        <w:rPr>
          <w:color w:val="000000" w:themeColor="text1"/>
          <w:sz w:val="24"/>
          <w:szCs w:val="24"/>
          <w:cs/>
        </w:rPr>
        <w:t>গণপ্রজাতন্ত্রী</w:t>
      </w:r>
      <w:r w:rsidR="006E1517">
        <w:rPr>
          <w:color w:val="000000" w:themeColor="text1"/>
          <w:sz w:val="24"/>
          <w:szCs w:val="24"/>
        </w:rPr>
        <w:t xml:space="preserve"> </w:t>
      </w:r>
      <w:r w:rsidRPr="003F12C8">
        <w:rPr>
          <w:color w:val="000000" w:themeColor="text1"/>
          <w:sz w:val="24"/>
          <w:szCs w:val="24"/>
          <w:cs/>
        </w:rPr>
        <w:t>বাংলাদেশ</w:t>
      </w:r>
      <w:r w:rsidR="006E1517">
        <w:rPr>
          <w:color w:val="000000" w:themeColor="text1"/>
          <w:sz w:val="24"/>
          <w:szCs w:val="24"/>
        </w:rPr>
        <w:t xml:space="preserve"> </w:t>
      </w:r>
      <w:r w:rsidRPr="003F12C8">
        <w:rPr>
          <w:color w:val="000000" w:themeColor="text1"/>
          <w:sz w:val="24"/>
          <w:szCs w:val="24"/>
          <w:cs/>
        </w:rPr>
        <w:t>সরকার</w:t>
      </w:r>
    </w:p>
    <w:p w14:paraId="48A8C0A4" w14:textId="77777777" w:rsidR="00DC7C60" w:rsidRPr="003F12C8" w:rsidRDefault="00DC7C60" w:rsidP="006B7DFD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3F12C8">
        <w:rPr>
          <w:color w:val="000000" w:themeColor="text1"/>
          <w:sz w:val="24"/>
          <w:szCs w:val="24"/>
          <w:cs/>
        </w:rPr>
        <w:t>তথ্য</w:t>
      </w:r>
      <w:r w:rsidR="006E1517">
        <w:rPr>
          <w:color w:val="000000" w:themeColor="text1"/>
          <w:sz w:val="24"/>
          <w:szCs w:val="24"/>
        </w:rPr>
        <w:t xml:space="preserve"> </w:t>
      </w:r>
      <w:r w:rsidR="006B7DFD" w:rsidRPr="003F12C8">
        <w:rPr>
          <w:color w:val="000000" w:themeColor="text1"/>
          <w:sz w:val="24"/>
          <w:szCs w:val="24"/>
          <w:cs/>
        </w:rPr>
        <w:t>ও</w:t>
      </w:r>
      <w:r w:rsidR="006E1517">
        <w:rPr>
          <w:color w:val="000000" w:themeColor="text1"/>
          <w:sz w:val="24"/>
          <w:szCs w:val="24"/>
        </w:rPr>
        <w:t xml:space="preserve"> </w:t>
      </w:r>
      <w:r w:rsidR="006B7DFD" w:rsidRPr="003F12C8">
        <w:rPr>
          <w:color w:val="000000" w:themeColor="text1"/>
          <w:sz w:val="24"/>
          <w:szCs w:val="24"/>
          <w:cs/>
        </w:rPr>
        <w:t>যোগাযোগ</w:t>
      </w:r>
      <w:r w:rsidR="006E1517">
        <w:rPr>
          <w:color w:val="000000" w:themeColor="text1"/>
          <w:sz w:val="24"/>
          <w:szCs w:val="24"/>
        </w:rPr>
        <w:t xml:space="preserve"> </w:t>
      </w:r>
      <w:r w:rsidR="006B7DFD" w:rsidRPr="003F12C8">
        <w:rPr>
          <w:color w:val="000000" w:themeColor="text1"/>
          <w:sz w:val="24"/>
          <w:szCs w:val="24"/>
          <w:cs/>
        </w:rPr>
        <w:t>প্রযুক্তি</w:t>
      </w:r>
      <w:r w:rsidR="006E1517">
        <w:rPr>
          <w:color w:val="000000" w:themeColor="text1"/>
          <w:sz w:val="24"/>
          <w:szCs w:val="24"/>
        </w:rPr>
        <w:t xml:space="preserve"> </w:t>
      </w:r>
      <w:r w:rsidR="006B7DFD" w:rsidRPr="003F12C8">
        <w:rPr>
          <w:color w:val="000000" w:themeColor="text1"/>
          <w:sz w:val="24"/>
          <w:szCs w:val="24"/>
          <w:cs/>
        </w:rPr>
        <w:t>অধিদপ্তর</w:t>
      </w:r>
    </w:p>
    <w:p w14:paraId="0CF341F3" w14:textId="77777777" w:rsidR="00993970" w:rsidRPr="003F12C8" w:rsidRDefault="00EE2D58" w:rsidP="006B7DFD">
      <w:pPr>
        <w:spacing w:after="0" w:line="240" w:lineRule="auto"/>
        <w:jc w:val="center"/>
        <w:rPr>
          <w:color w:val="000000" w:themeColor="text1"/>
          <w:sz w:val="24"/>
          <w:szCs w:val="24"/>
          <w:cs/>
        </w:rPr>
      </w:pPr>
      <w:r>
        <w:rPr>
          <w:rFonts w:hint="cs"/>
          <w:color w:val="000000" w:themeColor="text1"/>
          <w:sz w:val="24"/>
          <w:szCs w:val="24"/>
          <w:cs/>
          <w:lang w:bidi="bn-IN"/>
        </w:rPr>
        <w:t>উপজেলা কার্যালয়</w:t>
      </w:r>
      <w:r>
        <w:rPr>
          <w:rFonts w:hint="cs"/>
          <w:color w:val="000000" w:themeColor="text1"/>
          <w:sz w:val="24"/>
          <w:szCs w:val="24"/>
          <w:lang w:bidi="bn-IN"/>
        </w:rPr>
        <w:t xml:space="preserve"> </w:t>
      </w:r>
      <w:r w:rsidR="001F0F77">
        <w:rPr>
          <w:rFonts w:hint="cs"/>
          <w:color w:val="000000" w:themeColor="text1"/>
          <w:sz w:val="24"/>
          <w:szCs w:val="24"/>
          <w:cs/>
          <w:lang w:bidi="bn-IN"/>
        </w:rPr>
        <w:t>নাটোর সদর</w:t>
      </w:r>
      <w:r w:rsidR="001F0F77">
        <w:rPr>
          <w:rFonts w:hint="cs"/>
          <w:color w:val="000000" w:themeColor="text1"/>
          <w:sz w:val="24"/>
          <w:szCs w:val="24"/>
          <w:lang w:bidi="bn-IN"/>
        </w:rPr>
        <w:t xml:space="preserve">, </w:t>
      </w:r>
      <w:r w:rsidR="001F0F77">
        <w:rPr>
          <w:rFonts w:hint="cs"/>
          <w:color w:val="000000" w:themeColor="text1"/>
          <w:sz w:val="24"/>
          <w:szCs w:val="24"/>
          <w:cs/>
          <w:lang w:bidi="bn-IN"/>
        </w:rPr>
        <w:t>নাটোর</w:t>
      </w:r>
    </w:p>
    <w:p w14:paraId="6B35D01B" w14:textId="77777777" w:rsidR="006B7DFD" w:rsidRPr="00EA7B1B" w:rsidRDefault="008E2CBE" w:rsidP="006B7DF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EA7B1B">
        <w:rPr>
          <w:rFonts w:ascii="Times New Roman" w:hAnsi="Times New Roman" w:cs="Times New Roman"/>
          <w:szCs w:val="22"/>
        </w:rPr>
        <w:t>www.doict</w:t>
      </w:r>
      <w:r w:rsidRPr="00EA7B1B">
        <w:rPr>
          <w:rFonts w:ascii="Times New Roman" w:hAnsi="Times New Roman" w:cs="Times New Roman"/>
          <w:szCs w:val="22"/>
          <w:lang w:bidi="bn-IN"/>
        </w:rPr>
        <w:t>.</w:t>
      </w:r>
      <w:r w:rsidR="00EA7B1B" w:rsidRPr="00EA7B1B">
        <w:rPr>
          <w:rFonts w:ascii="Times New Roman" w:hAnsi="Times New Roman" w:cs="Times New Roman"/>
          <w:szCs w:val="22"/>
          <w:lang w:bidi="bn-IN"/>
        </w:rPr>
        <w:t>nato</w:t>
      </w:r>
      <w:r w:rsidR="00145BE3">
        <w:rPr>
          <w:rFonts w:ascii="Times New Roman" w:hAnsi="Times New Roman" w:cs="Times New Roman"/>
          <w:szCs w:val="22"/>
          <w:lang w:bidi="bn-IN"/>
        </w:rPr>
        <w:t>r</w:t>
      </w:r>
      <w:r w:rsidR="00EA7B1B" w:rsidRPr="00EA7B1B">
        <w:rPr>
          <w:rFonts w:ascii="Times New Roman" w:hAnsi="Times New Roman" w:cs="Times New Roman"/>
          <w:szCs w:val="22"/>
          <w:lang w:bidi="bn-IN"/>
        </w:rPr>
        <w:t>e</w:t>
      </w:r>
      <w:r w:rsidR="00145BE3">
        <w:rPr>
          <w:rFonts w:ascii="Times New Roman" w:hAnsi="Times New Roman" w:cs="Vrinda"/>
          <w:lang w:bidi="bn-IN"/>
        </w:rPr>
        <w:t>sadar.natore</w:t>
      </w:r>
      <w:r w:rsidRPr="00EA7B1B">
        <w:rPr>
          <w:rFonts w:ascii="Times New Roman" w:hAnsi="Times New Roman" w:cs="Times New Roman"/>
          <w:szCs w:val="22"/>
        </w:rPr>
        <w:t>.gov.bd</w:t>
      </w:r>
    </w:p>
    <w:p w14:paraId="0A7D8AEE" w14:textId="77777777" w:rsidR="003F12C8" w:rsidRPr="00EA7B1B" w:rsidRDefault="003F12C8" w:rsidP="006B7DF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478E54" w14:textId="77777777" w:rsidR="006B7DFD" w:rsidRPr="000D7DE9" w:rsidRDefault="006B7DFD" w:rsidP="000D7DE9">
      <w:pPr>
        <w:spacing w:after="0" w:line="240" w:lineRule="auto"/>
        <w:jc w:val="center"/>
        <w:rPr>
          <w:b/>
          <w:color w:val="000000" w:themeColor="text1"/>
          <w:sz w:val="28"/>
          <w:szCs w:val="32"/>
          <w:u w:val="single"/>
        </w:rPr>
      </w:pPr>
      <w:r w:rsidRPr="000D7DE9">
        <w:rPr>
          <w:b/>
          <w:bCs/>
          <w:color w:val="000000" w:themeColor="text1"/>
          <w:sz w:val="28"/>
          <w:szCs w:val="32"/>
          <w:u w:val="single"/>
          <w:cs/>
        </w:rPr>
        <w:t>সিটিজেনস</w:t>
      </w:r>
      <w:r w:rsidR="006E1517">
        <w:rPr>
          <w:b/>
          <w:bCs/>
          <w:color w:val="000000" w:themeColor="text1"/>
          <w:sz w:val="28"/>
          <w:szCs w:val="32"/>
          <w:u w:val="single"/>
        </w:rPr>
        <w:t xml:space="preserve"> </w:t>
      </w:r>
      <w:r w:rsidRPr="000D7DE9">
        <w:rPr>
          <w:b/>
          <w:bCs/>
          <w:color w:val="000000" w:themeColor="text1"/>
          <w:sz w:val="28"/>
          <w:szCs w:val="32"/>
          <w:u w:val="single"/>
          <w:cs/>
        </w:rPr>
        <w:t>চার্টার</w:t>
      </w:r>
    </w:p>
    <w:p w14:paraId="0D2BD308" w14:textId="1BAE5E69" w:rsidR="006B7DFD" w:rsidRPr="008657DA" w:rsidRDefault="006B7DFD" w:rsidP="00C161E5">
      <w:pPr>
        <w:spacing w:line="240" w:lineRule="auto"/>
        <w:jc w:val="both"/>
        <w:rPr>
          <w:b/>
          <w:sz w:val="24"/>
          <w:szCs w:val="24"/>
        </w:rPr>
      </w:pPr>
      <w:r w:rsidRPr="008657DA">
        <w:rPr>
          <w:b/>
          <w:bCs/>
          <w:sz w:val="24"/>
          <w:szCs w:val="24"/>
          <w:cs/>
        </w:rPr>
        <w:t>১</w:t>
      </w:r>
      <w:r w:rsidRPr="008657DA">
        <w:rPr>
          <w:b/>
          <w:sz w:val="24"/>
          <w:szCs w:val="24"/>
        </w:rPr>
        <w:t xml:space="preserve">. </w:t>
      </w:r>
      <w:r w:rsidRPr="008657DA">
        <w:rPr>
          <w:b/>
          <w:bCs/>
          <w:sz w:val="24"/>
          <w:szCs w:val="24"/>
          <w:cs/>
        </w:rPr>
        <w:t>ভিশন</w:t>
      </w:r>
      <w:r w:rsidR="007509C7">
        <w:rPr>
          <w:rFonts w:hint="cs"/>
          <w:b/>
          <w:bCs/>
          <w:sz w:val="24"/>
          <w:szCs w:val="24"/>
          <w:cs/>
        </w:rPr>
        <w:t xml:space="preserve"> </w:t>
      </w:r>
      <w:r w:rsidRPr="008657DA">
        <w:rPr>
          <w:b/>
          <w:bCs/>
          <w:sz w:val="24"/>
          <w:szCs w:val="24"/>
          <w:cs/>
        </w:rPr>
        <w:t>ও</w:t>
      </w:r>
      <w:r w:rsidR="007509C7">
        <w:rPr>
          <w:rFonts w:hint="cs"/>
          <w:b/>
          <w:bCs/>
          <w:sz w:val="24"/>
          <w:szCs w:val="24"/>
          <w:cs/>
        </w:rPr>
        <w:t xml:space="preserve"> </w:t>
      </w:r>
      <w:r w:rsidRPr="008657DA">
        <w:rPr>
          <w:b/>
          <w:bCs/>
          <w:sz w:val="24"/>
          <w:szCs w:val="24"/>
          <w:cs/>
        </w:rPr>
        <w:t>মিশন</w:t>
      </w:r>
    </w:p>
    <w:p w14:paraId="654B9B51" w14:textId="77777777" w:rsidR="006B7DFD" w:rsidRPr="008657DA" w:rsidRDefault="006B7DFD" w:rsidP="006B7DFD">
      <w:pPr>
        <w:spacing w:after="0" w:line="240" w:lineRule="auto"/>
        <w:jc w:val="both"/>
        <w:rPr>
          <w:b/>
          <w:sz w:val="24"/>
          <w:szCs w:val="24"/>
          <w:cs/>
          <w:lang w:bidi="bn-IN"/>
        </w:rPr>
      </w:pPr>
      <w:r w:rsidRPr="008657DA">
        <w:rPr>
          <w:b/>
          <w:bCs/>
          <w:sz w:val="24"/>
          <w:szCs w:val="24"/>
          <w:cs/>
        </w:rPr>
        <w:t>ভিশন</w:t>
      </w:r>
      <w:r w:rsidR="00981336">
        <w:rPr>
          <w:rFonts w:hint="cs"/>
          <w:b/>
          <w:bCs/>
          <w:sz w:val="24"/>
          <w:szCs w:val="24"/>
          <w:cs/>
          <w:lang w:bidi="bn-IN"/>
        </w:rPr>
        <w:t>ঃ</w:t>
      </w:r>
    </w:p>
    <w:p w14:paraId="20926239" w14:textId="77777777" w:rsidR="006B7DFD" w:rsidRDefault="00A14F7D" w:rsidP="00C161E5">
      <w:pPr>
        <w:spacing w:line="240" w:lineRule="auto"/>
        <w:jc w:val="both"/>
        <w:rPr>
          <w:sz w:val="24"/>
          <w:szCs w:val="24"/>
        </w:rPr>
      </w:pPr>
      <w:r>
        <w:rPr>
          <w:rFonts w:hint="cs"/>
          <w:sz w:val="24"/>
          <w:szCs w:val="24"/>
          <w:cs/>
        </w:rPr>
        <w:t>জ্ঞান</w:t>
      </w:r>
      <w:r w:rsidR="006E1517">
        <w:rPr>
          <w:sz w:val="24"/>
          <w:szCs w:val="24"/>
        </w:rPr>
        <w:t xml:space="preserve"> </w:t>
      </w:r>
      <w:r>
        <w:rPr>
          <w:rFonts w:hint="cs"/>
          <w:sz w:val="24"/>
          <w:szCs w:val="24"/>
          <w:cs/>
        </w:rPr>
        <w:t>ভিত্তিক অর্থনীতি ও সুশাসন প্রতিষ্ঠা এবং টেকসই উন্নতি নিশ্চিত</w:t>
      </w:r>
      <w:r w:rsidR="006E1517">
        <w:rPr>
          <w:sz w:val="24"/>
          <w:szCs w:val="24"/>
        </w:rPr>
        <w:t xml:space="preserve"> </w:t>
      </w:r>
      <w:r>
        <w:rPr>
          <w:rFonts w:hint="cs"/>
          <w:sz w:val="24"/>
          <w:szCs w:val="24"/>
          <w:cs/>
        </w:rPr>
        <w:t>করণের লক্ষ্যে তথ্য প্রযুক্তির ব্যবহারকে জনগণের দোরগোড়ায় পৌঁছে দেয়া।</w:t>
      </w:r>
    </w:p>
    <w:p w14:paraId="2ACED87C" w14:textId="77777777" w:rsidR="006B7DFD" w:rsidRPr="008657DA" w:rsidRDefault="006B7DFD" w:rsidP="006B7DFD">
      <w:pPr>
        <w:spacing w:after="0" w:line="240" w:lineRule="auto"/>
        <w:jc w:val="both"/>
        <w:rPr>
          <w:b/>
          <w:sz w:val="24"/>
          <w:szCs w:val="24"/>
          <w:lang w:bidi="bn-IN"/>
        </w:rPr>
      </w:pPr>
      <w:r w:rsidRPr="008657DA">
        <w:rPr>
          <w:b/>
          <w:bCs/>
          <w:sz w:val="24"/>
          <w:szCs w:val="24"/>
          <w:cs/>
        </w:rPr>
        <w:t>মিশ</w:t>
      </w:r>
      <w:r w:rsidR="00981336">
        <w:rPr>
          <w:b/>
          <w:bCs/>
          <w:sz w:val="24"/>
          <w:szCs w:val="24"/>
          <w:cs/>
        </w:rPr>
        <w:t>নঃ</w:t>
      </w:r>
    </w:p>
    <w:p w14:paraId="5C53D43A" w14:textId="77777777" w:rsidR="006B7DFD" w:rsidRDefault="006B7DFD" w:rsidP="00C161E5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  <w:cs/>
        </w:rPr>
        <w:t>উচ্চ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গতির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ইলেক্ট্রনিক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যোগাযোগ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cs/>
        </w:rPr>
        <w:t>ই</w:t>
      </w:r>
      <w:r>
        <w:rPr>
          <w:sz w:val="24"/>
          <w:szCs w:val="24"/>
        </w:rPr>
        <w:t>-</w:t>
      </w:r>
      <w:r>
        <w:rPr>
          <w:sz w:val="24"/>
          <w:szCs w:val="24"/>
          <w:cs/>
        </w:rPr>
        <w:t>সরকার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cs/>
        </w:rPr>
        <w:t>দক্ষ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তথ্য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প্রযুক্তি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জ্ঞান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সম্পন্ন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মানব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সম্পদ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উন্নয়ন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cs/>
        </w:rPr>
        <w:t>সাইবার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নিরাপত্তা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cs/>
        </w:rPr>
        <w:t>তথ্য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প্রযুক্তিগত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নিত্য</w:t>
      </w:r>
      <w:r>
        <w:rPr>
          <w:sz w:val="24"/>
          <w:szCs w:val="24"/>
        </w:rPr>
        <w:t>-</w:t>
      </w:r>
      <w:r>
        <w:rPr>
          <w:sz w:val="24"/>
          <w:szCs w:val="24"/>
          <w:cs/>
        </w:rPr>
        <w:t>নতুন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ধারণা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বাস্তবায়ন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cs/>
        </w:rPr>
        <w:t>কার্যকর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সমন্বয়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সাধন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cs/>
        </w:rPr>
        <w:t>প্রযুক্তিগত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ধারণা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সকলের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মাঝে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বিস্তার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নিশ্চিতকরণ</w:t>
      </w:r>
      <w:r>
        <w:rPr>
          <w:sz w:val="24"/>
          <w:szCs w:val="24"/>
          <w:cs/>
          <w:lang w:bidi="hi-IN"/>
        </w:rPr>
        <w:t>।</w:t>
      </w:r>
      <w:r w:rsidR="006E1517">
        <w:rPr>
          <w:sz w:val="24"/>
          <w:szCs w:val="24"/>
          <w:lang w:bidi="hi-IN"/>
        </w:rPr>
        <w:t xml:space="preserve"> </w:t>
      </w:r>
      <w:r>
        <w:rPr>
          <w:sz w:val="24"/>
          <w:szCs w:val="24"/>
          <w:cs/>
        </w:rPr>
        <w:t>তথ্য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ও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যোগাযোগ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প্রযুক্তি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অবকাঠামো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cs/>
        </w:rPr>
        <w:t>নির্ভরযোগ্য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রক্ষণাবেক্ষণ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পদ্ধতি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এবং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আকর্ষনীয়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তথ্যপ্রযুক্তি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সার্ভিস</w:t>
      </w:r>
      <w:r w:rsidR="006E1517">
        <w:rPr>
          <w:sz w:val="24"/>
          <w:szCs w:val="24"/>
        </w:rPr>
        <w:t xml:space="preserve"> </w:t>
      </w:r>
      <w:r>
        <w:rPr>
          <w:sz w:val="24"/>
          <w:szCs w:val="24"/>
          <w:cs/>
        </w:rPr>
        <w:t>প্রতিষ্ঠা</w:t>
      </w:r>
      <w:r>
        <w:rPr>
          <w:sz w:val="24"/>
          <w:szCs w:val="24"/>
          <w:cs/>
          <w:lang w:bidi="hi-IN"/>
        </w:rPr>
        <w:t>।</w:t>
      </w:r>
    </w:p>
    <w:p w14:paraId="1701A457" w14:textId="77777777" w:rsidR="00C161E5" w:rsidRDefault="00C161E5" w:rsidP="008657DA">
      <w:pPr>
        <w:spacing w:line="240" w:lineRule="auto"/>
        <w:jc w:val="both"/>
        <w:rPr>
          <w:b/>
          <w:bCs/>
          <w:sz w:val="24"/>
          <w:szCs w:val="24"/>
          <w:cs/>
        </w:rPr>
      </w:pPr>
      <w:r w:rsidRPr="008657DA">
        <w:rPr>
          <w:b/>
          <w:bCs/>
          <w:sz w:val="24"/>
          <w:szCs w:val="24"/>
          <w:cs/>
        </w:rPr>
        <w:t>২</w:t>
      </w:r>
      <w:r w:rsidRPr="008657DA">
        <w:rPr>
          <w:b/>
          <w:sz w:val="24"/>
          <w:szCs w:val="24"/>
        </w:rPr>
        <w:t xml:space="preserve">. </w:t>
      </w:r>
      <w:r w:rsidR="002A7793">
        <w:rPr>
          <w:rFonts w:hint="cs"/>
          <w:b/>
          <w:bCs/>
          <w:sz w:val="24"/>
          <w:szCs w:val="24"/>
          <w:cs/>
        </w:rPr>
        <w:t>প্রতিশ্রুত সেবাসমূহ</w:t>
      </w:r>
      <w:r w:rsidR="009002B3">
        <w:rPr>
          <w:b/>
          <w:bCs/>
          <w:sz w:val="24"/>
          <w:szCs w:val="24"/>
          <w:cs/>
        </w:rPr>
        <w:t>ঃ</w:t>
      </w:r>
    </w:p>
    <w:p w14:paraId="350A6D55" w14:textId="77777777" w:rsidR="00792839" w:rsidRPr="008657DA" w:rsidRDefault="00792839" w:rsidP="00287CEC">
      <w:pPr>
        <w:spacing w:after="0" w:line="240" w:lineRule="auto"/>
        <w:jc w:val="both"/>
        <w:rPr>
          <w:b/>
          <w:sz w:val="24"/>
          <w:szCs w:val="24"/>
        </w:rPr>
      </w:pPr>
      <w:r>
        <w:rPr>
          <w:rFonts w:hint="cs"/>
          <w:b/>
          <w:bCs/>
          <w:sz w:val="24"/>
          <w:szCs w:val="24"/>
          <w:cs/>
        </w:rPr>
        <w:t>২.১) নাগরিক সেবা</w:t>
      </w:r>
      <w:r w:rsidR="009002B3">
        <w:rPr>
          <w:b/>
          <w:bCs/>
          <w:sz w:val="24"/>
          <w:szCs w:val="24"/>
          <w:cs/>
        </w:rPr>
        <w:t>: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720"/>
        <w:gridCol w:w="2160"/>
        <w:gridCol w:w="1800"/>
        <w:gridCol w:w="1440"/>
        <w:gridCol w:w="900"/>
        <w:gridCol w:w="1260"/>
        <w:gridCol w:w="2520"/>
      </w:tblGrid>
      <w:tr w:rsidR="00E87F65" w:rsidRPr="008657DA" w14:paraId="635FBD8F" w14:textId="77777777" w:rsidTr="00E87F65">
        <w:trPr>
          <w:tblHeader/>
        </w:trPr>
        <w:tc>
          <w:tcPr>
            <w:tcW w:w="720" w:type="dxa"/>
            <w:vAlign w:val="center"/>
          </w:tcPr>
          <w:p w14:paraId="6C11138B" w14:textId="77777777" w:rsidR="00792839" w:rsidRPr="00B81F78" w:rsidRDefault="00792839" w:rsidP="00792839">
            <w:pPr>
              <w:jc w:val="center"/>
              <w:rPr>
                <w:b/>
                <w:bCs/>
                <w:szCs w:val="22"/>
                <w:cs/>
              </w:rPr>
            </w:pPr>
            <w:r w:rsidRPr="00B81F78">
              <w:rPr>
                <w:b/>
                <w:bCs/>
                <w:szCs w:val="22"/>
                <w:cs/>
              </w:rPr>
              <w:t>ক্রমিকনং</w:t>
            </w:r>
          </w:p>
        </w:tc>
        <w:tc>
          <w:tcPr>
            <w:tcW w:w="2160" w:type="dxa"/>
            <w:vAlign w:val="center"/>
          </w:tcPr>
          <w:p w14:paraId="6627A824" w14:textId="77777777" w:rsidR="00792839" w:rsidRPr="00B81F78" w:rsidRDefault="00792839" w:rsidP="00792839">
            <w:pPr>
              <w:jc w:val="center"/>
              <w:rPr>
                <w:b/>
                <w:szCs w:val="22"/>
              </w:rPr>
            </w:pPr>
            <w:r w:rsidRPr="00B81F78">
              <w:rPr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1800" w:type="dxa"/>
            <w:vAlign w:val="center"/>
          </w:tcPr>
          <w:p w14:paraId="1A6A559B" w14:textId="77777777" w:rsidR="00792839" w:rsidRPr="00B81F78" w:rsidRDefault="00792839" w:rsidP="00792839">
            <w:pPr>
              <w:jc w:val="center"/>
              <w:rPr>
                <w:b/>
                <w:szCs w:val="22"/>
              </w:rPr>
            </w:pPr>
            <w:r w:rsidRPr="00B81F78">
              <w:rPr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440" w:type="dxa"/>
            <w:vAlign w:val="center"/>
          </w:tcPr>
          <w:p w14:paraId="7C62DDB1" w14:textId="77777777" w:rsidR="00792839" w:rsidRPr="00B81F78" w:rsidRDefault="00792839" w:rsidP="00792839">
            <w:pPr>
              <w:jc w:val="center"/>
              <w:rPr>
                <w:b/>
                <w:szCs w:val="22"/>
              </w:rPr>
            </w:pPr>
            <w:r w:rsidRPr="00B81F78">
              <w:rPr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900" w:type="dxa"/>
            <w:vAlign w:val="center"/>
          </w:tcPr>
          <w:p w14:paraId="77DFCCF4" w14:textId="77777777" w:rsidR="00792839" w:rsidRPr="00B81F78" w:rsidRDefault="00792839" w:rsidP="00792839">
            <w:pPr>
              <w:jc w:val="center"/>
              <w:rPr>
                <w:b/>
                <w:szCs w:val="22"/>
              </w:rPr>
            </w:pPr>
            <w:r w:rsidRPr="00B81F78">
              <w:rPr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260" w:type="dxa"/>
            <w:vAlign w:val="center"/>
          </w:tcPr>
          <w:p w14:paraId="5FC69E01" w14:textId="77777777" w:rsidR="00792839" w:rsidRPr="00B81F78" w:rsidRDefault="00792839" w:rsidP="00792839">
            <w:pPr>
              <w:jc w:val="center"/>
              <w:rPr>
                <w:b/>
                <w:szCs w:val="22"/>
              </w:rPr>
            </w:pPr>
            <w:r w:rsidRPr="00B81F78">
              <w:rPr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520" w:type="dxa"/>
            <w:vAlign w:val="center"/>
          </w:tcPr>
          <w:p w14:paraId="61A885D2" w14:textId="77777777" w:rsidR="00792839" w:rsidRPr="00B81F78" w:rsidRDefault="00792839" w:rsidP="00792839">
            <w:pPr>
              <w:jc w:val="center"/>
              <w:rPr>
                <w:b/>
                <w:szCs w:val="22"/>
              </w:rPr>
            </w:pPr>
            <w:r w:rsidRPr="00B81F78">
              <w:rPr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14:paraId="1922B3FD" w14:textId="77777777" w:rsidR="00792839" w:rsidRPr="00B81F78" w:rsidRDefault="00792839" w:rsidP="00792839">
            <w:pPr>
              <w:jc w:val="center"/>
              <w:rPr>
                <w:b/>
                <w:szCs w:val="22"/>
              </w:rPr>
            </w:pPr>
            <w:r w:rsidRPr="00B81F78">
              <w:rPr>
                <w:b/>
                <w:szCs w:val="22"/>
              </w:rPr>
              <w:t>(</w:t>
            </w:r>
            <w:r w:rsidRPr="00B81F78">
              <w:rPr>
                <w:b/>
                <w:bCs/>
                <w:szCs w:val="22"/>
                <w:cs/>
              </w:rPr>
              <w:t>নাম</w:t>
            </w:r>
            <w:r w:rsidRPr="00B81F78">
              <w:rPr>
                <w:b/>
                <w:szCs w:val="22"/>
              </w:rPr>
              <w:t xml:space="preserve">, </w:t>
            </w:r>
            <w:r w:rsidRPr="00B81F78">
              <w:rPr>
                <w:b/>
                <w:bCs/>
                <w:szCs w:val="22"/>
                <w:cs/>
              </w:rPr>
              <w:t>পদবি</w:t>
            </w:r>
            <w:r w:rsidRPr="00B81F78">
              <w:rPr>
                <w:b/>
                <w:szCs w:val="22"/>
              </w:rPr>
              <w:t xml:space="preserve">, </w:t>
            </w:r>
            <w:r w:rsidRPr="00B81F78">
              <w:rPr>
                <w:b/>
                <w:bCs/>
                <w:szCs w:val="22"/>
                <w:cs/>
              </w:rPr>
              <w:t>ফোন নম্বর ও ই</w:t>
            </w:r>
            <w:r w:rsidRPr="00B81F78">
              <w:rPr>
                <w:b/>
                <w:szCs w:val="22"/>
              </w:rPr>
              <w:t>-</w:t>
            </w:r>
            <w:r w:rsidRPr="00B81F78">
              <w:rPr>
                <w:b/>
                <w:bCs/>
                <w:szCs w:val="22"/>
                <w:cs/>
              </w:rPr>
              <w:t>মেইল</w:t>
            </w:r>
            <w:r w:rsidRPr="00B81F78">
              <w:rPr>
                <w:b/>
                <w:szCs w:val="22"/>
              </w:rPr>
              <w:t>)</w:t>
            </w:r>
          </w:p>
        </w:tc>
      </w:tr>
      <w:tr w:rsidR="00E87F65" w14:paraId="73ECD77F" w14:textId="77777777" w:rsidTr="00E87F65">
        <w:trPr>
          <w:tblHeader/>
        </w:trPr>
        <w:tc>
          <w:tcPr>
            <w:tcW w:w="720" w:type="dxa"/>
          </w:tcPr>
          <w:p w14:paraId="6AF8102E" w14:textId="77777777" w:rsidR="00792839" w:rsidRPr="00B81F78" w:rsidRDefault="00792839" w:rsidP="00C161E5">
            <w:pPr>
              <w:jc w:val="center"/>
              <w:rPr>
                <w:szCs w:val="22"/>
              </w:rPr>
            </w:pPr>
            <w:r w:rsidRPr="00B81F78">
              <w:rPr>
                <w:szCs w:val="22"/>
              </w:rPr>
              <w:t>(</w:t>
            </w:r>
            <w:r w:rsidRPr="00B81F78">
              <w:rPr>
                <w:szCs w:val="22"/>
                <w:cs/>
              </w:rPr>
              <w:t>১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2160" w:type="dxa"/>
            <w:vAlign w:val="center"/>
          </w:tcPr>
          <w:p w14:paraId="4991B0DE" w14:textId="77777777" w:rsidR="00792839" w:rsidRPr="00B81F78" w:rsidRDefault="00792839" w:rsidP="00C161E5">
            <w:pPr>
              <w:jc w:val="center"/>
              <w:rPr>
                <w:szCs w:val="22"/>
              </w:rPr>
            </w:pPr>
            <w:r w:rsidRPr="00B81F78">
              <w:rPr>
                <w:szCs w:val="22"/>
              </w:rPr>
              <w:t>(</w:t>
            </w:r>
            <w:r w:rsidRPr="00B81F78">
              <w:rPr>
                <w:szCs w:val="22"/>
                <w:cs/>
              </w:rPr>
              <w:t>২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1800" w:type="dxa"/>
            <w:vAlign w:val="center"/>
          </w:tcPr>
          <w:p w14:paraId="753B0DBC" w14:textId="77777777" w:rsidR="00792839" w:rsidRPr="00B81F78" w:rsidRDefault="00792839" w:rsidP="00C161E5">
            <w:pPr>
              <w:jc w:val="center"/>
              <w:rPr>
                <w:szCs w:val="22"/>
              </w:rPr>
            </w:pPr>
            <w:r w:rsidRPr="00B81F78">
              <w:rPr>
                <w:szCs w:val="22"/>
              </w:rPr>
              <w:t>(</w:t>
            </w:r>
            <w:r w:rsidRPr="00B81F78">
              <w:rPr>
                <w:szCs w:val="22"/>
                <w:cs/>
              </w:rPr>
              <w:t>৩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1440" w:type="dxa"/>
            <w:vAlign w:val="center"/>
          </w:tcPr>
          <w:p w14:paraId="758AE45F" w14:textId="77777777" w:rsidR="00792839" w:rsidRPr="00B81F78" w:rsidRDefault="00792839" w:rsidP="00C161E5">
            <w:pPr>
              <w:jc w:val="center"/>
              <w:rPr>
                <w:szCs w:val="22"/>
              </w:rPr>
            </w:pPr>
            <w:r w:rsidRPr="00B81F78">
              <w:rPr>
                <w:szCs w:val="22"/>
              </w:rPr>
              <w:t>(</w:t>
            </w:r>
            <w:r w:rsidRPr="00B81F78">
              <w:rPr>
                <w:szCs w:val="22"/>
                <w:cs/>
              </w:rPr>
              <w:t>৪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900" w:type="dxa"/>
            <w:vAlign w:val="center"/>
          </w:tcPr>
          <w:p w14:paraId="6C68131C" w14:textId="77777777" w:rsidR="00792839" w:rsidRPr="00B81F78" w:rsidRDefault="00792839" w:rsidP="00C161E5">
            <w:pPr>
              <w:jc w:val="center"/>
              <w:rPr>
                <w:szCs w:val="22"/>
              </w:rPr>
            </w:pPr>
            <w:r w:rsidRPr="00B81F78">
              <w:rPr>
                <w:szCs w:val="22"/>
              </w:rPr>
              <w:t>(</w:t>
            </w:r>
            <w:r w:rsidRPr="00B81F78">
              <w:rPr>
                <w:szCs w:val="22"/>
                <w:cs/>
              </w:rPr>
              <w:t>৫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14:paraId="6FB20A16" w14:textId="77777777" w:rsidR="00792839" w:rsidRPr="00B81F78" w:rsidRDefault="00792839" w:rsidP="00C161E5">
            <w:pPr>
              <w:jc w:val="center"/>
              <w:rPr>
                <w:szCs w:val="22"/>
              </w:rPr>
            </w:pPr>
            <w:r w:rsidRPr="00B81F78">
              <w:rPr>
                <w:szCs w:val="22"/>
              </w:rPr>
              <w:t>(</w:t>
            </w:r>
            <w:r w:rsidRPr="00B81F78">
              <w:rPr>
                <w:szCs w:val="22"/>
                <w:cs/>
              </w:rPr>
              <w:t>৬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1C39E402" w14:textId="77777777" w:rsidR="00792839" w:rsidRPr="00B81F78" w:rsidRDefault="00792839" w:rsidP="00C161E5">
            <w:pPr>
              <w:jc w:val="center"/>
              <w:rPr>
                <w:szCs w:val="22"/>
              </w:rPr>
            </w:pPr>
            <w:r w:rsidRPr="00B81F78">
              <w:rPr>
                <w:szCs w:val="22"/>
              </w:rPr>
              <w:t>(</w:t>
            </w:r>
            <w:r w:rsidRPr="00B81F78">
              <w:rPr>
                <w:szCs w:val="22"/>
                <w:cs/>
              </w:rPr>
              <w:t>৭</w:t>
            </w:r>
            <w:r w:rsidRPr="00B81F78">
              <w:rPr>
                <w:szCs w:val="22"/>
              </w:rPr>
              <w:t>)</w:t>
            </w:r>
          </w:p>
        </w:tc>
      </w:tr>
      <w:tr w:rsidR="00E87F65" w:rsidRPr="008657DA" w14:paraId="3C3C3E71" w14:textId="77777777" w:rsidTr="00894C85">
        <w:trPr>
          <w:trHeight w:val="1169"/>
        </w:trPr>
        <w:tc>
          <w:tcPr>
            <w:tcW w:w="720" w:type="dxa"/>
            <w:vAlign w:val="center"/>
          </w:tcPr>
          <w:p w14:paraId="60141ADF" w14:textId="77777777" w:rsidR="00792839" w:rsidRPr="00B81F78" w:rsidRDefault="00792839" w:rsidP="00792839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১</w:t>
            </w:r>
          </w:p>
        </w:tc>
        <w:tc>
          <w:tcPr>
            <w:tcW w:w="2160" w:type="dxa"/>
            <w:vAlign w:val="center"/>
          </w:tcPr>
          <w:p w14:paraId="7E57C10A" w14:textId="77777777" w:rsidR="00792839" w:rsidRPr="00B81F78" w:rsidRDefault="00792839" w:rsidP="008657DA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আইসিটি অধিদপ্তর সংক্রান্ত তথ্য প্রদান</w:t>
            </w:r>
          </w:p>
        </w:tc>
        <w:tc>
          <w:tcPr>
            <w:tcW w:w="1800" w:type="dxa"/>
            <w:vAlign w:val="center"/>
          </w:tcPr>
          <w:p w14:paraId="07958948" w14:textId="77777777" w:rsidR="00792839" w:rsidRPr="00B81F78" w:rsidRDefault="0083172B" w:rsidP="00A44A40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</w:rPr>
              <w:t>দাপ্তরিক ওয়েব সাইট/ টেলিফোন/</w:t>
            </w:r>
            <w:r w:rsidR="00A44A40" w:rsidRPr="00B81F78">
              <w:rPr>
                <w:rFonts w:hint="cs"/>
                <w:szCs w:val="22"/>
                <w:cs/>
              </w:rPr>
              <w:t xml:space="preserve"> ই-মেইল</w:t>
            </w:r>
            <w:r w:rsidRPr="00B81F78">
              <w:rPr>
                <w:rFonts w:hint="cs"/>
                <w:szCs w:val="22"/>
                <w:cs/>
              </w:rPr>
              <w:t>/সরাসরি</w:t>
            </w:r>
          </w:p>
        </w:tc>
        <w:tc>
          <w:tcPr>
            <w:tcW w:w="1440" w:type="dxa"/>
            <w:vAlign w:val="center"/>
          </w:tcPr>
          <w:p w14:paraId="0EC05152" w14:textId="77777777" w:rsidR="00792839" w:rsidRPr="00B81F78" w:rsidRDefault="00B90DC3" w:rsidP="0041769E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 xml:space="preserve">প্রযোজ্য ক্ষেত্রে </w:t>
            </w:r>
            <w:r w:rsidR="00792839" w:rsidRPr="00B81F78">
              <w:rPr>
                <w:szCs w:val="22"/>
                <w:cs/>
              </w:rPr>
              <w:t>আবেদনপত্র</w:t>
            </w:r>
            <w:r w:rsidRPr="00B81F78">
              <w:rPr>
                <w:rFonts w:hint="cs"/>
                <w:szCs w:val="22"/>
                <w:cs/>
              </w:rPr>
              <w:t>,</w:t>
            </w:r>
          </w:p>
          <w:p w14:paraId="02FC792E" w14:textId="77777777" w:rsidR="00792839" w:rsidRPr="00B81F78" w:rsidRDefault="001F5C67" w:rsidP="0041769E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>উপ</w:t>
            </w:r>
            <w:r w:rsidR="00792839" w:rsidRPr="00B81F78">
              <w:rPr>
                <w:szCs w:val="22"/>
                <w:cs/>
              </w:rPr>
              <w:t>জেলা</w:t>
            </w:r>
            <w:r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792839" w:rsidRPr="00B81F78">
              <w:rPr>
                <w:szCs w:val="22"/>
                <w:cs/>
              </w:rPr>
              <w:t>কার্যালয়</w:t>
            </w:r>
            <w:r w:rsidR="00792839" w:rsidRPr="00B81F78">
              <w:rPr>
                <w:szCs w:val="22"/>
              </w:rPr>
              <w:t>,</w:t>
            </w:r>
          </w:p>
          <w:p w14:paraId="2AC18AA4" w14:textId="77777777" w:rsidR="00792839" w:rsidRPr="00B81F78" w:rsidRDefault="001F0F77" w:rsidP="0041769E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5DF08082" w14:textId="77777777" w:rsidR="00792839" w:rsidRPr="00B81F78" w:rsidRDefault="00792839" w:rsidP="00453751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6E7EDE47" w14:textId="77777777" w:rsidR="00792839" w:rsidRPr="00B81F78" w:rsidRDefault="00792839" w:rsidP="008657DA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তাৎক্ষনিক</w:t>
            </w:r>
            <w:r w:rsidRPr="00B81F78">
              <w:rPr>
                <w:szCs w:val="22"/>
              </w:rPr>
              <w:t>/</w:t>
            </w:r>
            <w:r w:rsidRPr="00B81F78">
              <w:rPr>
                <w:szCs w:val="22"/>
                <w:cs/>
              </w:rPr>
              <w:t>কার্যদিবস</w:t>
            </w:r>
            <w:r w:rsidRPr="00B81F78">
              <w:rPr>
                <w:szCs w:val="22"/>
              </w:rPr>
              <w:t xml:space="preserve"> (</w:t>
            </w:r>
            <w:r w:rsidRPr="00B81F78">
              <w:rPr>
                <w:szCs w:val="22"/>
                <w:cs/>
              </w:rPr>
              <w:t>প্রযোজ্য ক্ষেত্রে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14224EF2" w14:textId="77777777" w:rsidR="00792839" w:rsidRPr="00B81F78" w:rsidRDefault="00085B0C" w:rsidP="00453751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033B44DA" w14:textId="77777777" w:rsidR="00792839" w:rsidRPr="00B81F78" w:rsidRDefault="009123D8" w:rsidP="00453751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13CD15BF" w14:textId="6FA61A91" w:rsidR="00792839" w:rsidRDefault="00792839" w:rsidP="00453751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52562C5A" w14:textId="03E8A694" w:rsidR="007509C7" w:rsidRPr="00B81F78" w:rsidRDefault="007509C7" w:rsidP="00453751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0BC15A95" w14:textId="77777777" w:rsidR="00792839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3DC7FCDB" w14:textId="13BCCD3D" w:rsidR="000D5719" w:rsidRPr="009123D8" w:rsidRDefault="000D5719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E87F65" w:rsidRPr="008657DA" w14:paraId="33F64DE2" w14:textId="77777777" w:rsidTr="00894C85">
        <w:trPr>
          <w:trHeight w:val="1439"/>
        </w:trPr>
        <w:tc>
          <w:tcPr>
            <w:tcW w:w="720" w:type="dxa"/>
            <w:vAlign w:val="center"/>
          </w:tcPr>
          <w:p w14:paraId="6E344991" w14:textId="77777777" w:rsidR="00A93138" w:rsidRPr="00B81F78" w:rsidRDefault="00A93138" w:rsidP="00A93138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২</w:t>
            </w:r>
          </w:p>
        </w:tc>
        <w:tc>
          <w:tcPr>
            <w:tcW w:w="2160" w:type="dxa"/>
            <w:vAlign w:val="center"/>
          </w:tcPr>
          <w:p w14:paraId="66F73BAE" w14:textId="77777777" w:rsidR="00A93138" w:rsidRPr="00B81F78" w:rsidRDefault="00A93138" w:rsidP="00A93138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মাঠ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র্যায়ের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কল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ধরনের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আইসিটি</w:t>
            </w:r>
            <w:r w:rsidRPr="00B81F78">
              <w:rPr>
                <w:rFonts w:hint="cs"/>
                <w:szCs w:val="22"/>
                <w:cs/>
              </w:rPr>
              <w:t xml:space="preserve"> সংশ্লিষ্ট পণ্য ও সেবার বিষয়ে পরামর্শ ও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হায়তা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35B973BA" w14:textId="77777777" w:rsidR="000702EB" w:rsidRDefault="00A93138" w:rsidP="00A44A40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</w:rPr>
              <w:t>দাপ্ত</w:t>
            </w:r>
            <w:r w:rsidR="00A44A40" w:rsidRPr="00B81F78">
              <w:rPr>
                <w:rFonts w:hint="cs"/>
                <w:szCs w:val="22"/>
                <w:cs/>
              </w:rPr>
              <w:t>রিক ওয়েব সাইট/ টেলিফোন/</w:t>
            </w:r>
          </w:p>
          <w:p w14:paraId="26998788" w14:textId="77777777" w:rsidR="00A93138" w:rsidRPr="00B81F78" w:rsidRDefault="00A44A40" w:rsidP="00A44A40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</w:rPr>
              <w:t xml:space="preserve"> ই-মেইল</w:t>
            </w:r>
            <w:r w:rsidR="00A93138" w:rsidRPr="00B81F78">
              <w:rPr>
                <w:rFonts w:hint="cs"/>
                <w:szCs w:val="22"/>
                <w:cs/>
              </w:rPr>
              <w:t>/সরাসরি/চাহিদা মোতাবেক</w:t>
            </w:r>
          </w:p>
        </w:tc>
        <w:tc>
          <w:tcPr>
            <w:tcW w:w="1440" w:type="dxa"/>
            <w:vAlign w:val="center"/>
          </w:tcPr>
          <w:p w14:paraId="6AF12187" w14:textId="77777777" w:rsidR="000702EB" w:rsidRDefault="00A93138" w:rsidP="00A93138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প্রযোজ্য ক্ষেত্রে আবেদনপত্র</w:t>
            </w:r>
            <w:r w:rsidRPr="00B81F78">
              <w:rPr>
                <w:rFonts w:hint="cs"/>
                <w:szCs w:val="22"/>
                <w:cs/>
              </w:rPr>
              <w:t>/</w:t>
            </w:r>
          </w:p>
          <w:p w14:paraId="3FA02FEE" w14:textId="77777777" w:rsidR="00A93138" w:rsidRPr="00B81F78" w:rsidRDefault="00A93138" w:rsidP="00A93138">
            <w:pPr>
              <w:jc w:val="center"/>
              <w:rPr>
                <w:szCs w:val="22"/>
              </w:rPr>
            </w:pPr>
            <w:r w:rsidRPr="00B81F78">
              <w:rPr>
                <w:rFonts w:hint="cs"/>
                <w:szCs w:val="22"/>
                <w:cs/>
              </w:rPr>
              <w:t>সরাসরি,</w:t>
            </w:r>
          </w:p>
          <w:p w14:paraId="7F5B88E9" w14:textId="77777777" w:rsidR="00A93138" w:rsidRPr="00B81F78" w:rsidRDefault="00EE2D58" w:rsidP="00A93138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75A04F79" w14:textId="77777777" w:rsidR="00A93138" w:rsidRPr="00B81F78" w:rsidRDefault="001F0F77" w:rsidP="00A93138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2215C67A" w14:textId="77777777" w:rsidR="00A93138" w:rsidRPr="00B81F78" w:rsidRDefault="00A93138" w:rsidP="00A93138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386BF0FD" w14:textId="77777777" w:rsidR="00A93138" w:rsidRPr="00B81F78" w:rsidRDefault="00A93138" w:rsidP="00A93138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তাৎক্ষনিক</w:t>
            </w:r>
            <w:r w:rsidRPr="00B81F78">
              <w:rPr>
                <w:szCs w:val="22"/>
              </w:rPr>
              <w:t>/</w:t>
            </w:r>
            <w:r w:rsidRPr="00B81F78">
              <w:rPr>
                <w:szCs w:val="22"/>
                <w:cs/>
              </w:rPr>
              <w:t>কার্যদিবস</w:t>
            </w:r>
            <w:r w:rsidRPr="00B81F78">
              <w:rPr>
                <w:szCs w:val="22"/>
              </w:rPr>
              <w:t xml:space="preserve"> (</w:t>
            </w:r>
            <w:r w:rsidRPr="00B81F78">
              <w:rPr>
                <w:szCs w:val="22"/>
                <w:cs/>
              </w:rPr>
              <w:t>প্রযোজ্য ক্ষেত্রে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2008FC5E" w14:textId="77777777" w:rsidR="00A93138" w:rsidRPr="00B81F78" w:rsidRDefault="00085B0C" w:rsidP="00A93138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13C66F8D" w14:textId="77777777" w:rsidR="00A93138" w:rsidRPr="00B81F78" w:rsidRDefault="009123D8" w:rsidP="00A93138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3EB2400D" w14:textId="02A2A024" w:rsidR="00A93138" w:rsidRDefault="00A93138" w:rsidP="00A93138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2472F5F9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07BF15EE" w14:textId="77777777" w:rsidR="00A93138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575005AB" w14:textId="48B908C1" w:rsidR="000D5719" w:rsidRPr="00776D75" w:rsidRDefault="000D5719" w:rsidP="001174EF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E87F65" w:rsidRPr="008657DA" w14:paraId="4085936C" w14:textId="77777777" w:rsidTr="00E87F65">
        <w:trPr>
          <w:trHeight w:val="1430"/>
        </w:trPr>
        <w:tc>
          <w:tcPr>
            <w:tcW w:w="720" w:type="dxa"/>
            <w:vAlign w:val="center"/>
          </w:tcPr>
          <w:p w14:paraId="0B16AC00" w14:textId="77777777" w:rsidR="00A03191" w:rsidRPr="00B81F78" w:rsidRDefault="00A03191" w:rsidP="00A03191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৩</w:t>
            </w:r>
          </w:p>
        </w:tc>
        <w:tc>
          <w:tcPr>
            <w:tcW w:w="2160" w:type="dxa"/>
            <w:vAlign w:val="center"/>
          </w:tcPr>
          <w:p w14:paraId="7FD127C1" w14:textId="77777777" w:rsidR="00A03191" w:rsidRPr="00B81F78" w:rsidRDefault="00A03191" w:rsidP="009E5B5A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শিক্ষা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্রতিষ্ঠান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ও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অন্যান্য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্থানে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্থাপিত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কম্পিউটার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ওভাষা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শিক্ষা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ল্যাব</w:t>
            </w:r>
            <w:r w:rsidR="009E5B5A" w:rsidRPr="00B81F78">
              <w:rPr>
                <w:rFonts w:hint="cs"/>
                <w:szCs w:val="22"/>
                <w:cs/>
              </w:rPr>
              <w:t>ের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েবা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গ্রহণ</w:t>
            </w:r>
            <w:r w:rsidRPr="00B81F78">
              <w:rPr>
                <w:szCs w:val="22"/>
              </w:rPr>
              <w:t xml:space="preserve">, </w:t>
            </w:r>
            <w:r w:rsidR="009E5B5A" w:rsidRPr="00B81F78">
              <w:rPr>
                <w:rFonts w:hint="cs"/>
                <w:szCs w:val="22"/>
                <w:cs/>
              </w:rPr>
              <w:t>সহায়তা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ও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রামর্শ</w:t>
            </w:r>
            <w:r w:rsidR="00991C22" w:rsidRPr="00B81F78">
              <w:rPr>
                <w:rFonts w:hint="cs"/>
                <w:szCs w:val="22"/>
                <w:cs/>
              </w:rPr>
              <w:t xml:space="preserve"> প্রদান</w:t>
            </w:r>
          </w:p>
        </w:tc>
        <w:tc>
          <w:tcPr>
            <w:tcW w:w="1800" w:type="dxa"/>
            <w:vAlign w:val="center"/>
          </w:tcPr>
          <w:p w14:paraId="15EF1A51" w14:textId="77777777" w:rsidR="00A03191" w:rsidRPr="00B81F78" w:rsidRDefault="00A03191" w:rsidP="00A44A40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</w:rPr>
              <w:t xml:space="preserve">দাপ্তরিক ওয়েব সাইট/ টেলিফোন/ </w:t>
            </w:r>
            <w:r w:rsidR="00A44A40" w:rsidRPr="00B81F78">
              <w:rPr>
                <w:rFonts w:hint="cs"/>
                <w:szCs w:val="22"/>
                <w:cs/>
              </w:rPr>
              <w:t xml:space="preserve">ই-মেইল </w:t>
            </w:r>
            <w:r w:rsidRPr="00B81F78">
              <w:rPr>
                <w:rFonts w:hint="cs"/>
                <w:szCs w:val="22"/>
                <w:cs/>
              </w:rPr>
              <w:t>/সরাসরি/চাহিদা মোতাবেক</w:t>
            </w:r>
          </w:p>
        </w:tc>
        <w:tc>
          <w:tcPr>
            <w:tcW w:w="1440" w:type="dxa"/>
            <w:vAlign w:val="center"/>
          </w:tcPr>
          <w:p w14:paraId="10D14B01" w14:textId="77777777" w:rsidR="00A03191" w:rsidRPr="00B81F78" w:rsidRDefault="00A03191" w:rsidP="00A03191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প্রযোজ্য ক্ষেত্রে আবেদনপত্র</w:t>
            </w:r>
            <w:r w:rsidRPr="00B81F78">
              <w:rPr>
                <w:rFonts w:hint="cs"/>
                <w:szCs w:val="22"/>
                <w:cs/>
              </w:rPr>
              <w:t>/</w:t>
            </w:r>
            <w:r w:rsidR="00813E4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rFonts w:hint="cs"/>
                <w:szCs w:val="22"/>
                <w:cs/>
              </w:rPr>
              <w:t>সরাসরি,</w:t>
            </w:r>
          </w:p>
          <w:p w14:paraId="483713F8" w14:textId="77777777" w:rsidR="00A03191" w:rsidRPr="00B81F78" w:rsidRDefault="00EE2D58" w:rsidP="00A03191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0405EA30" w14:textId="77777777" w:rsidR="00A03191" w:rsidRPr="00B81F78" w:rsidRDefault="001F0F77" w:rsidP="00A03191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71F5E5C9" w14:textId="77777777" w:rsidR="00A03191" w:rsidRPr="00B81F78" w:rsidRDefault="00A03191" w:rsidP="00A03191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017D52A0" w14:textId="77777777" w:rsidR="00A03191" w:rsidRPr="00B81F78" w:rsidRDefault="00A03191" w:rsidP="00A03191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তাৎক্ষনিক</w:t>
            </w:r>
            <w:r w:rsidRPr="00B81F78">
              <w:rPr>
                <w:szCs w:val="22"/>
              </w:rPr>
              <w:t>/</w:t>
            </w:r>
            <w:r w:rsidRPr="00B81F78">
              <w:rPr>
                <w:szCs w:val="22"/>
                <w:cs/>
              </w:rPr>
              <w:t>কার্যদিবস</w:t>
            </w:r>
            <w:r w:rsidRPr="00B81F78">
              <w:rPr>
                <w:szCs w:val="22"/>
              </w:rPr>
              <w:t xml:space="preserve"> (</w:t>
            </w:r>
            <w:r w:rsidRPr="00B81F78">
              <w:rPr>
                <w:szCs w:val="22"/>
                <w:cs/>
              </w:rPr>
              <w:t>প্রযোজ্য ক্ষেত্রে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3FD76851" w14:textId="77777777" w:rsidR="00A03191" w:rsidRPr="00B81F78" w:rsidRDefault="00085B0C" w:rsidP="00A03191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45C9BB00" w14:textId="77777777" w:rsidR="00A03191" w:rsidRPr="00B81F78" w:rsidRDefault="009123D8" w:rsidP="00A03191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6717D08E" w14:textId="363DD975" w:rsidR="00A03191" w:rsidRDefault="00A03191" w:rsidP="00A03191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1A57EBFA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566416FD" w14:textId="77777777" w:rsidR="00A03191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17A8C476" w14:textId="58D2C0D9" w:rsidR="000D5719" w:rsidRPr="00776D75" w:rsidRDefault="000D5719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E87F65" w:rsidRPr="008657DA" w14:paraId="68129FAF" w14:textId="77777777" w:rsidTr="00894C85">
        <w:trPr>
          <w:trHeight w:val="1430"/>
        </w:trPr>
        <w:tc>
          <w:tcPr>
            <w:tcW w:w="720" w:type="dxa"/>
            <w:vAlign w:val="center"/>
          </w:tcPr>
          <w:p w14:paraId="5F7564AF" w14:textId="77777777" w:rsidR="009E5B5A" w:rsidRPr="00B81F78" w:rsidRDefault="009E5B5A" w:rsidP="009E5B5A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৪</w:t>
            </w:r>
          </w:p>
        </w:tc>
        <w:tc>
          <w:tcPr>
            <w:tcW w:w="2160" w:type="dxa"/>
            <w:vAlign w:val="center"/>
          </w:tcPr>
          <w:p w14:paraId="35A46E3C" w14:textId="77777777" w:rsidR="009E5B5A" w:rsidRPr="00B81F78" w:rsidRDefault="009E5B5A" w:rsidP="009E5B5A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ইউনিয়ন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ডিজিটাল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েন্টার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গুলোকে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হায়তা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0025B36A" w14:textId="77777777" w:rsidR="009E5B5A" w:rsidRPr="00B81F78" w:rsidRDefault="009E5B5A" w:rsidP="00991C22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</w:rPr>
              <w:t>দাপ্ত</w:t>
            </w:r>
            <w:r w:rsidR="00991C22" w:rsidRPr="00B81F78">
              <w:rPr>
                <w:rFonts w:hint="cs"/>
                <w:szCs w:val="22"/>
                <w:cs/>
              </w:rPr>
              <w:t xml:space="preserve">রিক ওয়েব সাইট/ টেলিফোন/ ই-মেইল </w:t>
            </w:r>
            <w:r w:rsidRPr="00B81F78">
              <w:rPr>
                <w:rFonts w:hint="cs"/>
                <w:szCs w:val="22"/>
                <w:cs/>
              </w:rPr>
              <w:t>/সরাসরি/চাহিদা মোতাবেক</w:t>
            </w:r>
          </w:p>
        </w:tc>
        <w:tc>
          <w:tcPr>
            <w:tcW w:w="1440" w:type="dxa"/>
            <w:vAlign w:val="center"/>
          </w:tcPr>
          <w:p w14:paraId="4160A527" w14:textId="77777777" w:rsidR="009E5B5A" w:rsidRPr="00B81F78" w:rsidRDefault="009E5B5A" w:rsidP="009E5B5A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প্রযোজ্য ক্ষেত্রে আবেদনপত্র</w:t>
            </w:r>
            <w:r w:rsidRPr="00B81F78">
              <w:rPr>
                <w:rFonts w:hint="cs"/>
                <w:szCs w:val="22"/>
                <w:cs/>
              </w:rPr>
              <w:t>/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rFonts w:hint="cs"/>
                <w:szCs w:val="22"/>
                <w:cs/>
              </w:rPr>
              <w:t>সরাসরি,</w:t>
            </w:r>
          </w:p>
          <w:p w14:paraId="33AC9320" w14:textId="77777777" w:rsidR="009E5B5A" w:rsidRPr="00B81F78" w:rsidRDefault="00EE2D58" w:rsidP="009E5B5A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7E94FF33" w14:textId="77777777" w:rsidR="009E5B5A" w:rsidRPr="00B81F78" w:rsidRDefault="001F0F77" w:rsidP="009E5B5A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350F39CB" w14:textId="77777777" w:rsidR="009E5B5A" w:rsidRPr="00B81F78" w:rsidRDefault="009E5B5A" w:rsidP="009E5B5A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2428FABD" w14:textId="77777777" w:rsidR="009E5B5A" w:rsidRPr="00B81F78" w:rsidRDefault="009E5B5A" w:rsidP="009E5B5A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তাৎক্ষনিক</w:t>
            </w:r>
            <w:r w:rsidRPr="00B81F78">
              <w:rPr>
                <w:szCs w:val="22"/>
              </w:rPr>
              <w:t>/</w:t>
            </w:r>
            <w:r w:rsidRPr="00B81F78">
              <w:rPr>
                <w:szCs w:val="22"/>
                <w:cs/>
              </w:rPr>
              <w:t>কার্যদিবস</w:t>
            </w:r>
            <w:r w:rsidRPr="00B81F78">
              <w:rPr>
                <w:szCs w:val="22"/>
              </w:rPr>
              <w:t xml:space="preserve"> (</w:t>
            </w:r>
            <w:r w:rsidRPr="00B81F78">
              <w:rPr>
                <w:szCs w:val="22"/>
                <w:cs/>
              </w:rPr>
              <w:t>প্রযোজ্য ক্ষেত্রে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5327DDE8" w14:textId="77777777" w:rsidR="009E5B5A" w:rsidRPr="00B81F78" w:rsidRDefault="00085B0C" w:rsidP="009E5B5A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3B78DE6E" w14:textId="77777777" w:rsidR="009E5B5A" w:rsidRPr="00B81F78" w:rsidRDefault="009123D8" w:rsidP="009E5B5A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26F9F0F0" w14:textId="3A0494FC" w:rsidR="009E5B5A" w:rsidRDefault="009E5B5A" w:rsidP="009E5B5A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5B5DFC7D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4F4C75EF" w14:textId="77777777" w:rsidR="009E5B5A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5D9CEBE5" w14:textId="435541EB" w:rsidR="000D5719" w:rsidRPr="00776D75" w:rsidRDefault="000D5719" w:rsidP="001174EF">
            <w:pPr>
              <w:jc w:val="center"/>
              <w:rPr>
                <w:rFonts w:ascii="Times New Roman" w:hAnsi="Times New Roman" w:cs="Times New Roman"/>
                <w:szCs w:val="22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E87F65" w:rsidRPr="008657DA" w14:paraId="06C0FC8D" w14:textId="77777777" w:rsidTr="00894C85">
        <w:trPr>
          <w:trHeight w:val="1340"/>
        </w:trPr>
        <w:tc>
          <w:tcPr>
            <w:tcW w:w="720" w:type="dxa"/>
            <w:vAlign w:val="center"/>
          </w:tcPr>
          <w:p w14:paraId="2D84E134" w14:textId="77777777" w:rsidR="002F6602" w:rsidRPr="00B81F78" w:rsidRDefault="002F6602" w:rsidP="002F6602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৫</w:t>
            </w:r>
          </w:p>
        </w:tc>
        <w:tc>
          <w:tcPr>
            <w:tcW w:w="2160" w:type="dxa"/>
            <w:vAlign w:val="center"/>
          </w:tcPr>
          <w:p w14:paraId="5DC05F8E" w14:textId="77777777" w:rsidR="002F6602" w:rsidRPr="00B81F78" w:rsidRDefault="002F6602" w:rsidP="002F6602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সাইবার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নিরাপত্তা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বিষয়ে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চেতনা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বৃদ্ধির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লক্ষ্যে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্রয়োজনীয়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রামর্শ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381EB85B" w14:textId="77777777" w:rsidR="002F6602" w:rsidRPr="00B81F78" w:rsidRDefault="002F6602" w:rsidP="00991C22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</w:rPr>
              <w:t>দাপ্ত</w:t>
            </w:r>
            <w:r w:rsidR="00991C22" w:rsidRPr="00B81F78">
              <w:rPr>
                <w:rFonts w:hint="cs"/>
                <w:szCs w:val="22"/>
                <w:cs/>
              </w:rPr>
              <w:t xml:space="preserve">রিক ওয়েব সাইট/ টেলিফোন/ ই-মেইল </w:t>
            </w:r>
            <w:r w:rsidRPr="00B81F78">
              <w:rPr>
                <w:rFonts w:hint="cs"/>
                <w:szCs w:val="22"/>
                <w:cs/>
              </w:rPr>
              <w:t>/সরাসরি/চাহিদা মোতাবেক</w:t>
            </w:r>
          </w:p>
        </w:tc>
        <w:tc>
          <w:tcPr>
            <w:tcW w:w="1440" w:type="dxa"/>
            <w:vAlign w:val="center"/>
          </w:tcPr>
          <w:p w14:paraId="0D9358DF" w14:textId="77777777" w:rsidR="002F6602" w:rsidRPr="00B81F78" w:rsidRDefault="002F6602" w:rsidP="002F6602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প্রযোজ্য ক্ষেত্রে আবেদনপত্র</w:t>
            </w:r>
            <w:r w:rsidRPr="00B81F78">
              <w:rPr>
                <w:rFonts w:hint="cs"/>
                <w:szCs w:val="22"/>
                <w:cs/>
              </w:rPr>
              <w:t>/</w:t>
            </w:r>
            <w:r w:rsidR="00131CB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rFonts w:hint="cs"/>
                <w:szCs w:val="22"/>
                <w:cs/>
              </w:rPr>
              <w:t>সরাসরি,</w:t>
            </w:r>
          </w:p>
          <w:p w14:paraId="68C5265F" w14:textId="77777777" w:rsidR="002F6602" w:rsidRPr="00B81F78" w:rsidRDefault="00EE2D58" w:rsidP="002F660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6E5DEFAA" w14:textId="77777777" w:rsidR="002F6602" w:rsidRPr="00B81F78" w:rsidRDefault="001F0F77" w:rsidP="002F660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24C02ED7" w14:textId="77777777" w:rsidR="002F6602" w:rsidRPr="00B81F78" w:rsidRDefault="002F6602" w:rsidP="002F6602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7BD1BF1A" w14:textId="77777777" w:rsidR="002F6602" w:rsidRPr="00B81F78" w:rsidRDefault="002F6602" w:rsidP="002F6602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তাৎক্ষনিক</w:t>
            </w:r>
            <w:r w:rsidRPr="00B81F78">
              <w:rPr>
                <w:szCs w:val="22"/>
              </w:rPr>
              <w:t>/</w:t>
            </w:r>
            <w:r w:rsidRPr="00B81F78">
              <w:rPr>
                <w:szCs w:val="22"/>
                <w:cs/>
              </w:rPr>
              <w:t>কার্যদিবস</w:t>
            </w:r>
            <w:r w:rsidRPr="00B81F78">
              <w:rPr>
                <w:szCs w:val="22"/>
              </w:rPr>
              <w:t xml:space="preserve"> (</w:t>
            </w:r>
            <w:r w:rsidRPr="00B81F78">
              <w:rPr>
                <w:szCs w:val="22"/>
                <w:cs/>
              </w:rPr>
              <w:t>প্রযোজ্য ক্ষেত্রে</w:t>
            </w:r>
            <w:r w:rsidRPr="00B81F78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389D2FD9" w14:textId="77777777" w:rsidR="002F6602" w:rsidRPr="00B81F78" w:rsidRDefault="00085B0C" w:rsidP="002F6602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014164CA" w14:textId="77777777" w:rsidR="002F6602" w:rsidRPr="00B81F78" w:rsidRDefault="009123D8" w:rsidP="002F6602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44C43B66" w14:textId="3FAC29B7" w:rsidR="002F6602" w:rsidRDefault="002F6602" w:rsidP="002F6602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4AC9374F" w14:textId="6AF348C3" w:rsidR="007509C7" w:rsidRPr="00B81F78" w:rsidRDefault="007509C7" w:rsidP="002F6602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6A7730E0" w14:textId="77777777" w:rsidR="002F6602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3727A3BB" w14:textId="799AF224" w:rsidR="000D5719" w:rsidRPr="00776D75" w:rsidRDefault="000D5719" w:rsidP="001174EF">
            <w:pPr>
              <w:jc w:val="center"/>
              <w:rPr>
                <w:rFonts w:ascii="Times New Roman" w:hAnsi="Times New Roman" w:cs="Times New Roman"/>
                <w:szCs w:val="22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E87F65" w:rsidRPr="008657DA" w14:paraId="50621AAD" w14:textId="77777777" w:rsidTr="00894C85">
        <w:trPr>
          <w:trHeight w:val="1655"/>
        </w:trPr>
        <w:tc>
          <w:tcPr>
            <w:tcW w:w="720" w:type="dxa"/>
            <w:vAlign w:val="center"/>
          </w:tcPr>
          <w:p w14:paraId="34A568DE" w14:textId="77777777" w:rsidR="002F6602" w:rsidRPr="00B81F78" w:rsidRDefault="002F6602" w:rsidP="002F6602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lastRenderedPageBreak/>
              <w:t>৬</w:t>
            </w:r>
          </w:p>
        </w:tc>
        <w:tc>
          <w:tcPr>
            <w:tcW w:w="2160" w:type="dxa"/>
            <w:vAlign w:val="center"/>
          </w:tcPr>
          <w:p w14:paraId="48B4D69A" w14:textId="77777777" w:rsidR="002F6602" w:rsidRPr="00B81F78" w:rsidRDefault="002F6602" w:rsidP="002F6602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মানব</w:t>
            </w:r>
            <w:r w:rsidR="00587EE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ম্পদ</w:t>
            </w:r>
            <w:r w:rsidR="00587EE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উন্নয়নে</w:t>
            </w:r>
            <w:r w:rsidR="00587EE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বেকার</w:t>
            </w:r>
            <w:r w:rsidR="00587EE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যুবক</w:t>
            </w:r>
            <w:r w:rsidRPr="00B81F78">
              <w:rPr>
                <w:szCs w:val="22"/>
              </w:rPr>
              <w:t>-</w:t>
            </w:r>
            <w:r w:rsidRPr="00B81F78">
              <w:rPr>
                <w:szCs w:val="22"/>
                <w:cs/>
              </w:rPr>
              <w:t>যুবতীদের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কর্মসংস্হানের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লক্ষ্যে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আউটসোর্সিং</w:t>
            </w:r>
            <w:r w:rsidRPr="00B81F78">
              <w:rPr>
                <w:szCs w:val="22"/>
              </w:rPr>
              <w:t xml:space="preserve">/ ICT </w:t>
            </w:r>
            <w:r w:rsidRPr="00B81F78">
              <w:rPr>
                <w:szCs w:val="22"/>
                <w:cs/>
              </w:rPr>
              <w:t>বিষয়ক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প্রশিক্ষণ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আয়োজন</w:t>
            </w:r>
          </w:p>
        </w:tc>
        <w:tc>
          <w:tcPr>
            <w:tcW w:w="1800" w:type="dxa"/>
            <w:vAlign w:val="center"/>
          </w:tcPr>
          <w:p w14:paraId="5C99B67F" w14:textId="77777777" w:rsidR="002F6602" w:rsidRPr="00B81F78" w:rsidRDefault="002F6602" w:rsidP="00991C22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উর্ধ্বতন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কর্তৃপক্ষের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নির্দেশনা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মোতাবেক</w:t>
            </w:r>
            <w:r w:rsidR="00991C22" w:rsidRPr="00B81F78">
              <w:rPr>
                <w:szCs w:val="22"/>
              </w:rPr>
              <w:t>/</w:t>
            </w:r>
            <w:r w:rsidRPr="00B81F78">
              <w:rPr>
                <w:szCs w:val="22"/>
                <w:cs/>
              </w:rPr>
              <w:t>অধিদপ্তরেরবার্ষিক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কর্মপরিকল্পনা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অনুযায়ী</w:t>
            </w:r>
          </w:p>
        </w:tc>
        <w:tc>
          <w:tcPr>
            <w:tcW w:w="1440" w:type="dxa"/>
            <w:vAlign w:val="center"/>
          </w:tcPr>
          <w:p w14:paraId="0FFB1D33" w14:textId="77777777" w:rsidR="002F6602" w:rsidRPr="00B81F78" w:rsidRDefault="002F6602" w:rsidP="002F6602">
            <w:pPr>
              <w:jc w:val="center"/>
              <w:rPr>
                <w:szCs w:val="22"/>
              </w:rPr>
            </w:pPr>
            <w:r w:rsidRPr="00B81F78">
              <w:rPr>
                <w:szCs w:val="22"/>
                <w:cs/>
              </w:rPr>
              <w:t>প্রযোজ্য ক্ষেত্রে আবেদনপত্র</w:t>
            </w:r>
            <w:r w:rsidRPr="00B81F78">
              <w:rPr>
                <w:rFonts w:hint="cs"/>
                <w:szCs w:val="22"/>
                <w:cs/>
              </w:rPr>
              <w:t>/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rFonts w:hint="cs"/>
                <w:szCs w:val="22"/>
                <w:cs/>
              </w:rPr>
              <w:t>সরাসরি,</w:t>
            </w:r>
          </w:p>
          <w:p w14:paraId="2F9BF90E" w14:textId="77777777" w:rsidR="002F6602" w:rsidRPr="00B81F78" w:rsidRDefault="00EE2D58" w:rsidP="002F660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0DAE6B86" w14:textId="77777777" w:rsidR="002F6602" w:rsidRPr="00B81F78" w:rsidRDefault="001F0F77" w:rsidP="002F660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775FBA8F" w14:textId="77777777" w:rsidR="002F6602" w:rsidRPr="00B81F78" w:rsidRDefault="002F6602" w:rsidP="002F6602">
            <w:pPr>
              <w:jc w:val="center"/>
              <w:rPr>
                <w:szCs w:val="22"/>
                <w:cs/>
              </w:rPr>
            </w:pPr>
            <w:r w:rsidRPr="00B81F78">
              <w:rPr>
                <w:szCs w:val="22"/>
                <w:cs/>
              </w:rPr>
              <w:t>বিদ্যমান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সরকারী</w:t>
            </w:r>
            <w:r w:rsidR="00605D5C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B81F78">
              <w:rPr>
                <w:szCs w:val="22"/>
                <w:cs/>
              </w:rPr>
              <w:t>নীতিমালাঅনুযায়ী</w:t>
            </w:r>
          </w:p>
        </w:tc>
        <w:tc>
          <w:tcPr>
            <w:tcW w:w="1260" w:type="dxa"/>
            <w:vAlign w:val="center"/>
          </w:tcPr>
          <w:p w14:paraId="2E84F9B6" w14:textId="77777777" w:rsidR="002F6602" w:rsidRPr="00B81F78" w:rsidRDefault="002F6602" w:rsidP="002F6602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</w:rPr>
              <w:t>নির্দেশনা অনুযায়ী</w:t>
            </w:r>
          </w:p>
        </w:tc>
        <w:tc>
          <w:tcPr>
            <w:tcW w:w="2520" w:type="dxa"/>
            <w:vAlign w:val="center"/>
          </w:tcPr>
          <w:p w14:paraId="3E6C750A" w14:textId="77777777" w:rsidR="002F6602" w:rsidRPr="00B81F78" w:rsidRDefault="00085B0C" w:rsidP="002F6602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61D2C3C4" w14:textId="77777777" w:rsidR="002F6602" w:rsidRPr="00B81F78" w:rsidRDefault="009123D8" w:rsidP="002F6602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6DAD2CD0" w14:textId="123B44A6" w:rsidR="002F6602" w:rsidRDefault="002F6602" w:rsidP="002F6602">
            <w:pPr>
              <w:jc w:val="center"/>
              <w:rPr>
                <w:szCs w:val="22"/>
                <w:cs/>
              </w:rPr>
            </w:pPr>
            <w:r w:rsidRPr="00B81F78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590F18F3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49FB1B7F" w14:textId="77777777" w:rsidR="002F6602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279D1602" w14:textId="280FFD88" w:rsidR="007509C7" w:rsidRPr="00776D75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</w:tbl>
    <w:p w14:paraId="5EA6316B" w14:textId="77777777" w:rsidR="00C161E5" w:rsidRPr="00143C11" w:rsidRDefault="00982D5C" w:rsidP="00E1244A">
      <w:pPr>
        <w:spacing w:after="0" w:line="240" w:lineRule="auto"/>
        <w:jc w:val="both"/>
        <w:rPr>
          <w:b/>
          <w:sz w:val="24"/>
          <w:szCs w:val="24"/>
        </w:rPr>
      </w:pPr>
      <w:r w:rsidRPr="00143C11">
        <w:rPr>
          <w:b/>
          <w:bCs/>
          <w:sz w:val="24"/>
          <w:szCs w:val="24"/>
          <w:cs/>
        </w:rPr>
        <w:t>২</w:t>
      </w:r>
      <w:r w:rsidRPr="00143C11">
        <w:rPr>
          <w:b/>
          <w:sz w:val="24"/>
          <w:szCs w:val="24"/>
        </w:rPr>
        <w:t>.</w:t>
      </w:r>
      <w:r w:rsidRPr="00143C11">
        <w:rPr>
          <w:b/>
          <w:bCs/>
          <w:sz w:val="24"/>
          <w:szCs w:val="24"/>
          <w:cs/>
        </w:rPr>
        <w:t>২</w:t>
      </w:r>
      <w:r w:rsidRPr="00143C11">
        <w:rPr>
          <w:b/>
          <w:sz w:val="24"/>
          <w:szCs w:val="24"/>
        </w:rPr>
        <w:t xml:space="preserve">) </w:t>
      </w:r>
      <w:r w:rsidR="008F02CE">
        <w:rPr>
          <w:rFonts w:hint="cs"/>
          <w:b/>
          <w:bCs/>
          <w:sz w:val="24"/>
          <w:szCs w:val="24"/>
          <w:cs/>
        </w:rPr>
        <w:t>প্রাতিষ্ঠানিক সেবা</w:t>
      </w:r>
      <w:r w:rsidR="00460091">
        <w:rPr>
          <w:b/>
          <w:bCs/>
          <w:sz w:val="24"/>
          <w:szCs w:val="24"/>
          <w:cs/>
        </w:rPr>
        <w:t>: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720"/>
        <w:gridCol w:w="2160"/>
        <w:gridCol w:w="1800"/>
        <w:gridCol w:w="1440"/>
        <w:gridCol w:w="900"/>
        <w:gridCol w:w="1260"/>
        <w:gridCol w:w="2520"/>
      </w:tblGrid>
      <w:tr w:rsidR="000958F0" w:rsidRPr="008657DA" w14:paraId="24380881" w14:textId="77777777" w:rsidTr="00011B77">
        <w:trPr>
          <w:tblHeader/>
        </w:trPr>
        <w:tc>
          <w:tcPr>
            <w:tcW w:w="720" w:type="dxa"/>
            <w:vAlign w:val="center"/>
          </w:tcPr>
          <w:p w14:paraId="28C2B628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ক্রমিক নং</w:t>
            </w:r>
          </w:p>
        </w:tc>
        <w:tc>
          <w:tcPr>
            <w:tcW w:w="2160" w:type="dxa"/>
            <w:vAlign w:val="center"/>
          </w:tcPr>
          <w:p w14:paraId="50D2DFAB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1800" w:type="dxa"/>
            <w:vAlign w:val="center"/>
          </w:tcPr>
          <w:p w14:paraId="44DB735F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440" w:type="dxa"/>
            <w:vAlign w:val="center"/>
          </w:tcPr>
          <w:p w14:paraId="31E5CB98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900" w:type="dxa"/>
            <w:vAlign w:val="center"/>
          </w:tcPr>
          <w:p w14:paraId="57C05604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260" w:type="dxa"/>
            <w:vAlign w:val="center"/>
          </w:tcPr>
          <w:p w14:paraId="08B0C274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520" w:type="dxa"/>
            <w:vAlign w:val="center"/>
          </w:tcPr>
          <w:p w14:paraId="00209E4E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14:paraId="7E65D8B8" w14:textId="77777777" w:rsidR="000523A7" w:rsidRPr="00473E1E" w:rsidRDefault="000523A7" w:rsidP="00C7629F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szCs w:val="22"/>
              </w:rPr>
              <w:t>(</w:t>
            </w:r>
            <w:r w:rsidRPr="00473E1E">
              <w:rPr>
                <w:b/>
                <w:bCs/>
                <w:szCs w:val="22"/>
                <w:cs/>
              </w:rPr>
              <w:t>নাম</w:t>
            </w:r>
            <w:r w:rsidRPr="00473E1E">
              <w:rPr>
                <w:b/>
                <w:szCs w:val="22"/>
              </w:rPr>
              <w:t xml:space="preserve">, </w:t>
            </w:r>
            <w:r w:rsidRPr="00473E1E">
              <w:rPr>
                <w:b/>
                <w:bCs/>
                <w:szCs w:val="22"/>
                <w:cs/>
              </w:rPr>
              <w:t>পদবি</w:t>
            </w:r>
            <w:r w:rsidRPr="00473E1E">
              <w:rPr>
                <w:b/>
                <w:szCs w:val="22"/>
              </w:rPr>
              <w:t xml:space="preserve">, </w:t>
            </w:r>
            <w:r w:rsidRPr="00473E1E">
              <w:rPr>
                <w:b/>
                <w:bCs/>
                <w:szCs w:val="22"/>
                <w:cs/>
              </w:rPr>
              <w:t>ফোন নম্বর ও ই</w:t>
            </w:r>
            <w:r w:rsidRPr="00473E1E">
              <w:rPr>
                <w:b/>
                <w:szCs w:val="22"/>
              </w:rPr>
              <w:t>-</w:t>
            </w:r>
            <w:r w:rsidRPr="00473E1E">
              <w:rPr>
                <w:b/>
                <w:bCs/>
                <w:szCs w:val="22"/>
                <w:cs/>
              </w:rPr>
              <w:t>মেইল</w:t>
            </w:r>
            <w:r w:rsidRPr="00473E1E">
              <w:rPr>
                <w:b/>
                <w:szCs w:val="22"/>
              </w:rPr>
              <w:t>)</w:t>
            </w:r>
          </w:p>
        </w:tc>
      </w:tr>
      <w:tr w:rsidR="000958F0" w14:paraId="2AE6673F" w14:textId="77777777" w:rsidTr="00011B77">
        <w:trPr>
          <w:tblHeader/>
        </w:trPr>
        <w:tc>
          <w:tcPr>
            <w:tcW w:w="720" w:type="dxa"/>
            <w:vAlign w:val="center"/>
          </w:tcPr>
          <w:p w14:paraId="14AAEFE4" w14:textId="77777777" w:rsidR="00D27DB9" w:rsidRPr="00473E1E" w:rsidRDefault="00D27DB9" w:rsidP="00C219FD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১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160" w:type="dxa"/>
            <w:vAlign w:val="center"/>
          </w:tcPr>
          <w:p w14:paraId="7CC1CC0D" w14:textId="77777777" w:rsidR="00D27DB9" w:rsidRPr="00473E1E" w:rsidRDefault="00D27DB9" w:rsidP="00C219FD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২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1800" w:type="dxa"/>
            <w:vAlign w:val="center"/>
          </w:tcPr>
          <w:p w14:paraId="31BE00D7" w14:textId="77777777" w:rsidR="00D27DB9" w:rsidRPr="00473E1E" w:rsidRDefault="00D27DB9" w:rsidP="00C219FD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৩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1440" w:type="dxa"/>
            <w:vAlign w:val="center"/>
          </w:tcPr>
          <w:p w14:paraId="61330428" w14:textId="77777777" w:rsidR="00D27DB9" w:rsidRPr="00473E1E" w:rsidRDefault="00D27DB9" w:rsidP="00C219FD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৪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900" w:type="dxa"/>
            <w:vAlign w:val="center"/>
          </w:tcPr>
          <w:p w14:paraId="7D335A61" w14:textId="77777777" w:rsidR="00D27DB9" w:rsidRPr="00473E1E" w:rsidRDefault="00D27DB9" w:rsidP="00C219FD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৫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14:paraId="361F3200" w14:textId="77777777" w:rsidR="00D27DB9" w:rsidRPr="00473E1E" w:rsidRDefault="00D27DB9" w:rsidP="00C219FD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৬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65CE0017" w14:textId="77777777" w:rsidR="00D27DB9" w:rsidRPr="00473E1E" w:rsidRDefault="00D27DB9" w:rsidP="00C219FD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৭</w:t>
            </w:r>
            <w:r w:rsidRPr="00473E1E">
              <w:rPr>
                <w:szCs w:val="22"/>
              </w:rPr>
              <w:t>)</w:t>
            </w:r>
          </w:p>
        </w:tc>
      </w:tr>
      <w:tr w:rsidR="0012059C" w:rsidRPr="008657DA" w14:paraId="0FDD3B80" w14:textId="77777777" w:rsidTr="0066639A">
        <w:trPr>
          <w:trHeight w:val="1709"/>
        </w:trPr>
        <w:tc>
          <w:tcPr>
            <w:tcW w:w="720" w:type="dxa"/>
            <w:vAlign w:val="center"/>
          </w:tcPr>
          <w:p w14:paraId="64139D26" w14:textId="77777777" w:rsidR="0012059C" w:rsidRPr="00473E1E" w:rsidRDefault="0012059C" w:rsidP="00826624">
            <w:pPr>
              <w:pStyle w:val="ListParagraph"/>
              <w:numPr>
                <w:ilvl w:val="0"/>
                <w:numId w:val="7"/>
              </w:numPr>
              <w:jc w:val="center"/>
              <w:rPr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5F809CA9" w14:textId="77777777" w:rsidR="0012059C" w:rsidRPr="00473E1E" w:rsidRDefault="0012059C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ভিন্ন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তিবেদন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তথ্য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েরণ</w:t>
            </w:r>
          </w:p>
        </w:tc>
        <w:tc>
          <w:tcPr>
            <w:tcW w:w="1800" w:type="dxa"/>
            <w:vAlign w:val="center"/>
          </w:tcPr>
          <w:p w14:paraId="6406E1C6" w14:textId="77777777" w:rsidR="0012059C" w:rsidRPr="00473E1E" w:rsidRDefault="0012059C" w:rsidP="002F1678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আইসিটিঅধিদপ্তর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অন্য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োন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প্তর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তৃক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চাহিত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তিবেদন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তথ্য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ত্র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রফত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ই</w:t>
            </w:r>
            <w:r w:rsidRPr="00473E1E">
              <w:rPr>
                <w:szCs w:val="22"/>
              </w:rPr>
              <w:t>-</w:t>
            </w:r>
            <w:r w:rsidRPr="00473E1E">
              <w:rPr>
                <w:szCs w:val="22"/>
                <w:cs/>
              </w:rPr>
              <w:t>মেইল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ই</w:t>
            </w:r>
            <w:r w:rsidR="002F1678">
              <w:rPr>
                <w:rFonts w:hint="cs"/>
                <w:szCs w:val="22"/>
                <w:cs/>
                <w:lang w:bidi="bn-IN"/>
              </w:rPr>
              <w:t>-</w:t>
            </w:r>
            <w:r w:rsidRPr="00473E1E">
              <w:rPr>
                <w:szCs w:val="22"/>
                <w:cs/>
              </w:rPr>
              <w:t>থির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েরণ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া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হয়</w:t>
            </w:r>
            <w:r w:rsidRPr="00473E1E">
              <w:rPr>
                <w:szCs w:val="22"/>
                <w:cs/>
                <w:lang w:bidi="hi-IN"/>
              </w:rPr>
              <w:t>।</w:t>
            </w:r>
          </w:p>
        </w:tc>
        <w:tc>
          <w:tcPr>
            <w:tcW w:w="1440" w:type="dxa"/>
            <w:vAlign w:val="center"/>
          </w:tcPr>
          <w:p w14:paraId="771055B9" w14:textId="77777777" w:rsidR="0012059C" w:rsidRPr="00473E1E" w:rsidRDefault="0012059C" w:rsidP="00826624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াপ্ত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ত্র</w:t>
            </w:r>
            <w:r w:rsidR="002F167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ুযায়ী</w:t>
            </w:r>
          </w:p>
        </w:tc>
        <w:tc>
          <w:tcPr>
            <w:tcW w:w="900" w:type="dxa"/>
            <w:vAlign w:val="center"/>
          </w:tcPr>
          <w:p w14:paraId="48B59085" w14:textId="77777777" w:rsidR="0012059C" w:rsidRPr="00473E1E" w:rsidRDefault="0012059C" w:rsidP="00826624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787610F6" w14:textId="77777777" w:rsidR="0012059C" w:rsidRPr="00473E1E" w:rsidRDefault="0012059C" w:rsidP="00826624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6475949E" w14:textId="77777777" w:rsidR="0012059C" w:rsidRPr="00473E1E" w:rsidRDefault="00085B0C" w:rsidP="00826624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0DD356EE" w14:textId="77777777" w:rsidR="0012059C" w:rsidRPr="00473E1E" w:rsidRDefault="009123D8" w:rsidP="00826624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7FBAA0A7" w14:textId="333CFBF8" w:rsidR="0012059C" w:rsidRDefault="0012059C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6AADD2A5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60C082B3" w14:textId="77777777" w:rsidR="0012059C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35B22FB6" w14:textId="5462E571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12059C" w:rsidRPr="008657DA" w14:paraId="663F858C" w14:textId="77777777" w:rsidTr="0066639A">
        <w:trPr>
          <w:trHeight w:val="2159"/>
        </w:trPr>
        <w:tc>
          <w:tcPr>
            <w:tcW w:w="720" w:type="dxa"/>
            <w:vAlign w:val="center"/>
          </w:tcPr>
          <w:p w14:paraId="354063EF" w14:textId="77777777" w:rsidR="0012059C" w:rsidRPr="00473E1E" w:rsidRDefault="0012059C" w:rsidP="00826624">
            <w:pPr>
              <w:pStyle w:val="ListParagraph"/>
              <w:numPr>
                <w:ilvl w:val="0"/>
                <w:numId w:val="7"/>
              </w:numPr>
              <w:jc w:val="center"/>
              <w:rPr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024697C7" w14:textId="77777777" w:rsidR="0012059C" w:rsidRPr="00473E1E" w:rsidRDefault="0012059C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ওয়ার্কশপ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সেমিনা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য়োজন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বিভিন্ন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িবস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দযাপন</w:t>
            </w:r>
          </w:p>
        </w:tc>
        <w:tc>
          <w:tcPr>
            <w:tcW w:w="1800" w:type="dxa"/>
            <w:vAlign w:val="center"/>
          </w:tcPr>
          <w:p w14:paraId="69395980" w14:textId="77777777" w:rsidR="0012059C" w:rsidRPr="00473E1E" w:rsidRDefault="0012059C" w:rsidP="003B01AE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অধিযাচন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Pr="00473E1E">
              <w:rPr>
                <w:szCs w:val="22"/>
              </w:rPr>
              <w:t xml:space="preserve">, </w:t>
            </w:r>
            <w:r w:rsidRPr="00473E1E">
              <w:rPr>
                <w:szCs w:val="22"/>
                <w:cs/>
              </w:rPr>
              <w:t>সরাসরি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ে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</w:p>
        </w:tc>
        <w:tc>
          <w:tcPr>
            <w:tcW w:w="1440" w:type="dxa"/>
            <w:vAlign w:val="center"/>
          </w:tcPr>
          <w:p w14:paraId="582B63C9" w14:textId="77777777" w:rsidR="0012059C" w:rsidRPr="00473E1E" w:rsidRDefault="0012059C" w:rsidP="002468D0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ওয়ার্কশপ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সেমিনার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দিবস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ষয়ে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নির্ভরশীল</w:t>
            </w:r>
            <w:r w:rsidR="00991C22"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উভয়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ক্ষে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লোচনা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ও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ম্মতি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র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নির্ভরশীল</w:t>
            </w:r>
          </w:p>
        </w:tc>
        <w:tc>
          <w:tcPr>
            <w:tcW w:w="900" w:type="dxa"/>
            <w:vAlign w:val="center"/>
          </w:tcPr>
          <w:p w14:paraId="139FF029" w14:textId="77777777" w:rsidR="0012059C" w:rsidRPr="00473E1E" w:rsidRDefault="0012059C" w:rsidP="00826624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দ্যমান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রকারী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নীতি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লা</w:t>
            </w:r>
            <w:r w:rsidR="006C3D05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ুযায়ী</w:t>
            </w:r>
          </w:p>
        </w:tc>
        <w:tc>
          <w:tcPr>
            <w:tcW w:w="1260" w:type="dxa"/>
            <w:vAlign w:val="center"/>
          </w:tcPr>
          <w:p w14:paraId="79CD1C13" w14:textId="77777777" w:rsidR="0012059C" w:rsidRPr="00473E1E" w:rsidRDefault="0012059C" w:rsidP="00826624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4CBAF42C" w14:textId="77777777" w:rsidR="0012059C" w:rsidRPr="00473E1E" w:rsidRDefault="00085B0C" w:rsidP="00826624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3B360BC9" w14:textId="77777777" w:rsidR="0012059C" w:rsidRPr="00473E1E" w:rsidRDefault="009123D8" w:rsidP="00826624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236EE2A8" w14:textId="2976F7C8" w:rsidR="0012059C" w:rsidRDefault="0012059C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7F8EDEF6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0255DB43" w14:textId="77777777" w:rsidR="0012059C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6FFA0931" w14:textId="32C93A3C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5728B3" w:rsidRPr="008657DA" w14:paraId="66EB6911" w14:textId="77777777" w:rsidTr="0066639A">
        <w:trPr>
          <w:trHeight w:val="1700"/>
        </w:trPr>
        <w:tc>
          <w:tcPr>
            <w:tcW w:w="720" w:type="dxa"/>
            <w:vAlign w:val="center"/>
          </w:tcPr>
          <w:p w14:paraId="2DF349AA" w14:textId="77777777" w:rsidR="005728B3" w:rsidRPr="00473E1E" w:rsidRDefault="0012059C" w:rsidP="0012059C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৩</w:t>
            </w:r>
          </w:p>
        </w:tc>
        <w:tc>
          <w:tcPr>
            <w:tcW w:w="2160" w:type="dxa"/>
            <w:vAlign w:val="center"/>
          </w:tcPr>
          <w:p w14:paraId="695DD79F" w14:textId="77777777" w:rsidR="005728B3" w:rsidRPr="00473E1E" w:rsidRDefault="005728B3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সরকারী</w:t>
            </w:r>
            <w:r w:rsidR="0077776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ভিন্ন</w:t>
            </w:r>
            <w:r w:rsidR="0077776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প্তরের</w:t>
            </w:r>
            <w:r w:rsidR="0077776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কর্তা</w:t>
            </w:r>
            <w:r w:rsidR="0077776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ও</w:t>
            </w:r>
            <w:r w:rsidR="0077776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চারীদের</w:t>
            </w:r>
            <w:r w:rsidRPr="00473E1E">
              <w:rPr>
                <w:szCs w:val="22"/>
              </w:rPr>
              <w:t xml:space="preserve"> ICT /</w:t>
            </w:r>
            <w:r w:rsidRPr="00473E1E">
              <w:rPr>
                <w:szCs w:val="22"/>
                <w:cs/>
              </w:rPr>
              <w:t>ই</w:t>
            </w:r>
            <w:r w:rsidRPr="00473E1E">
              <w:rPr>
                <w:szCs w:val="22"/>
              </w:rPr>
              <w:t>-</w:t>
            </w:r>
            <w:r w:rsidRPr="00473E1E">
              <w:rPr>
                <w:szCs w:val="22"/>
                <w:cs/>
              </w:rPr>
              <w:t>নথি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ওয়েবপোর্টাল</w:t>
            </w:r>
            <w:r w:rsidRPr="00473E1E">
              <w:rPr>
                <w:rFonts w:hint="cs"/>
                <w:szCs w:val="22"/>
                <w:cs/>
              </w:rPr>
              <w:t>/অন্যান্য</w:t>
            </w:r>
            <w:r w:rsidR="0077776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ষয়ক প্রশিক্ষণ</w:t>
            </w:r>
            <w:r w:rsidR="0077776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  <w:r w:rsidRPr="00473E1E">
              <w:rPr>
                <w:szCs w:val="22"/>
                <w:cs/>
                <w:lang w:bidi="hi-IN"/>
              </w:rPr>
              <w:t>।</w:t>
            </w:r>
          </w:p>
        </w:tc>
        <w:tc>
          <w:tcPr>
            <w:tcW w:w="1800" w:type="dxa"/>
            <w:vAlign w:val="center"/>
          </w:tcPr>
          <w:p w14:paraId="5025D8EF" w14:textId="77777777" w:rsidR="005728B3" w:rsidRPr="00473E1E" w:rsidRDefault="005728B3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সংশ্লিষ্ট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প্তরের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ধিযাচন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র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Pr="00473E1E">
              <w:rPr>
                <w:szCs w:val="22"/>
              </w:rPr>
              <w:t>,</w:t>
            </w:r>
          </w:p>
          <w:p w14:paraId="5700316C" w14:textId="77777777" w:rsidR="005728B3" w:rsidRPr="00473E1E" w:rsidRDefault="005728B3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উর্ধ্বতন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তৃপক্ষের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নির্দেশনা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োতাবেক</w:t>
            </w:r>
            <w:r w:rsidR="00991C22"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অধিদপ্তরের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ার্ষিক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পরি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ল্পনা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ুযায়ী</w:t>
            </w:r>
          </w:p>
        </w:tc>
        <w:tc>
          <w:tcPr>
            <w:tcW w:w="1440" w:type="dxa"/>
            <w:vAlign w:val="center"/>
          </w:tcPr>
          <w:p w14:paraId="3D74EBF4" w14:textId="77777777" w:rsidR="005728B3" w:rsidRPr="00473E1E" w:rsidRDefault="005728B3" w:rsidP="00EB5366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যোজ্য ক্ষেত্রে আবেদনপত্র</w:t>
            </w:r>
            <w:r w:rsidR="00991C22" w:rsidRPr="00473E1E">
              <w:rPr>
                <w:rFonts w:hint="cs"/>
                <w:szCs w:val="22"/>
                <w:cs/>
              </w:rPr>
              <w:t>/ সরাসরি</w:t>
            </w:r>
          </w:p>
          <w:p w14:paraId="498CC2D0" w14:textId="77777777" w:rsidR="005728B3" w:rsidRPr="00473E1E" w:rsidRDefault="00EE2D58" w:rsidP="00EB5366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381A70DE" w14:textId="77777777" w:rsidR="005728B3" w:rsidRPr="00473E1E" w:rsidRDefault="001F0F77" w:rsidP="00EB5366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6968BD2D" w14:textId="77777777" w:rsidR="005728B3" w:rsidRPr="00473E1E" w:rsidRDefault="005728B3" w:rsidP="00616951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দ্যমান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রকারী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নীমালা</w:t>
            </w:r>
            <w:r w:rsidR="0061695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ুযায়ী</w:t>
            </w:r>
          </w:p>
        </w:tc>
        <w:tc>
          <w:tcPr>
            <w:tcW w:w="1260" w:type="dxa"/>
            <w:vAlign w:val="center"/>
          </w:tcPr>
          <w:p w14:paraId="722E60F4" w14:textId="77777777" w:rsidR="005728B3" w:rsidRPr="00473E1E" w:rsidRDefault="005728B3" w:rsidP="005728B3">
            <w:pPr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নির্দেশনা অনুযায়ী</w:t>
            </w:r>
          </w:p>
        </w:tc>
        <w:tc>
          <w:tcPr>
            <w:tcW w:w="2520" w:type="dxa"/>
            <w:vAlign w:val="center"/>
          </w:tcPr>
          <w:p w14:paraId="784A6946" w14:textId="77777777" w:rsidR="005728B3" w:rsidRPr="00473E1E" w:rsidRDefault="00085B0C" w:rsidP="005728B3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59B58D5A" w14:textId="77777777" w:rsidR="005728B3" w:rsidRPr="00473E1E" w:rsidRDefault="009123D8" w:rsidP="005728B3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24FC9754" w14:textId="270C86DE" w:rsidR="005728B3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33D5B791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6450AC17" w14:textId="77777777" w:rsidR="005728B3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09463EFF" w14:textId="05E6C9B2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5728B3" w:rsidRPr="008657DA" w14:paraId="0BCC7B12" w14:textId="77777777" w:rsidTr="00E313CC">
        <w:trPr>
          <w:trHeight w:val="1430"/>
        </w:trPr>
        <w:tc>
          <w:tcPr>
            <w:tcW w:w="720" w:type="dxa"/>
            <w:vAlign w:val="center"/>
          </w:tcPr>
          <w:p w14:paraId="702AA65C" w14:textId="77777777" w:rsidR="005728B3" w:rsidRPr="00473E1E" w:rsidRDefault="00880AFD" w:rsidP="005728B3">
            <w:pPr>
              <w:ind w:left="180"/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৪</w:t>
            </w:r>
          </w:p>
          <w:p w14:paraId="2F3D1AEC" w14:textId="77777777" w:rsidR="005728B3" w:rsidRPr="00473E1E" w:rsidRDefault="005728B3" w:rsidP="005728B3">
            <w:pPr>
              <w:ind w:left="180"/>
              <w:rPr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563EA12E" w14:textId="77777777" w:rsidR="005728B3" w:rsidRPr="00473E1E" w:rsidRDefault="005728B3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সরকারী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আধা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রকারী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ভিন্নদ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তরের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য়োজিত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ভিন্ন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ধরণের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শিক্ষণ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শালায়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ইসিটি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ংশ্লিষ্ট</w:t>
            </w:r>
            <w:r w:rsidR="00991C22" w:rsidRPr="00473E1E">
              <w:rPr>
                <w:rFonts w:hint="cs"/>
                <w:szCs w:val="22"/>
                <w:cs/>
              </w:rPr>
              <w:t xml:space="preserve"> প্রশিক্ষণ </w:t>
            </w:r>
            <w:r w:rsidRPr="00473E1E">
              <w:rPr>
                <w:szCs w:val="22"/>
                <w:cs/>
              </w:rPr>
              <w:t>ও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রামর্শ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3BBA4C8F" w14:textId="77777777" w:rsidR="005728B3" w:rsidRPr="00473E1E" w:rsidRDefault="005728B3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সংশ্লিষ্ট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প্তরের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ধিযাচন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র</w:t>
            </w:r>
            <w:r w:rsidR="009A532B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7A23AF" w:rsidRPr="00473E1E">
              <w:rPr>
                <w:rFonts w:hint="cs"/>
                <w:szCs w:val="22"/>
                <w:cs/>
              </w:rPr>
              <w:t>/</w:t>
            </w:r>
            <w:r w:rsidRPr="00473E1E">
              <w:rPr>
                <w:rFonts w:hint="cs"/>
                <w:szCs w:val="22"/>
                <w:cs/>
              </w:rPr>
              <w:t>টেলিফোন/ই-মেইল/ই-নথি/সরাসরি</w:t>
            </w:r>
          </w:p>
        </w:tc>
        <w:tc>
          <w:tcPr>
            <w:tcW w:w="1440" w:type="dxa"/>
            <w:vAlign w:val="center"/>
          </w:tcPr>
          <w:p w14:paraId="7517E489" w14:textId="77777777" w:rsidR="00991C22" w:rsidRPr="00473E1E" w:rsidRDefault="00991C22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যোজ্য ক্ষেত্রে আবেদনপত্র</w:t>
            </w:r>
            <w:r w:rsidRPr="00473E1E">
              <w:rPr>
                <w:rFonts w:hint="cs"/>
                <w:szCs w:val="22"/>
                <w:cs/>
              </w:rPr>
              <w:t>/ সরাসরি</w:t>
            </w:r>
          </w:p>
          <w:p w14:paraId="30A74CC3" w14:textId="77777777" w:rsidR="00991C22" w:rsidRPr="00473E1E" w:rsidRDefault="00EE2D58" w:rsidP="00991C2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1D38AB62" w14:textId="77777777" w:rsidR="005728B3" w:rsidRPr="00473E1E" w:rsidRDefault="001F0F77" w:rsidP="00991C2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2213A093" w14:textId="77777777" w:rsidR="005728B3" w:rsidRPr="00473E1E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6603F64D" w14:textId="77777777" w:rsidR="005728B3" w:rsidRPr="00473E1E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410CCC14" w14:textId="77777777" w:rsidR="005728B3" w:rsidRPr="00473E1E" w:rsidRDefault="00085B0C" w:rsidP="005728B3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22FDE885" w14:textId="77777777" w:rsidR="005728B3" w:rsidRPr="00473E1E" w:rsidRDefault="009123D8" w:rsidP="005728B3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01CDF436" w14:textId="28F01044" w:rsidR="005728B3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2C01526C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4EA2EBF2" w14:textId="77777777" w:rsidR="005728B3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551E7071" w14:textId="5B4278A2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880AFD" w:rsidRPr="008657DA" w14:paraId="6F440916" w14:textId="77777777" w:rsidTr="001F5C67">
        <w:trPr>
          <w:trHeight w:val="1601"/>
        </w:trPr>
        <w:tc>
          <w:tcPr>
            <w:tcW w:w="720" w:type="dxa"/>
            <w:vAlign w:val="center"/>
          </w:tcPr>
          <w:p w14:paraId="3E9A07C1" w14:textId="77777777" w:rsidR="00880AFD" w:rsidRPr="00473E1E" w:rsidRDefault="00880AFD" w:rsidP="00880AFD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৫</w:t>
            </w:r>
          </w:p>
          <w:p w14:paraId="36284304" w14:textId="77777777" w:rsidR="00880AFD" w:rsidRPr="00473E1E" w:rsidRDefault="00880AFD" w:rsidP="00880AFD">
            <w:pPr>
              <w:ind w:left="180"/>
              <w:rPr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419FCA5E" w14:textId="77777777" w:rsidR="00880AFD" w:rsidRPr="00473E1E" w:rsidRDefault="00880AFD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মানব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ম্পদ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ন্নয়নে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শেখ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রাসেল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ডিজিটাল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ল্যাব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্যবহারের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ছাত্রছাত্রীদের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ইসিটি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প্রোগ্রামিং</w:t>
            </w:r>
            <w:r w:rsidR="00F41693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ষয়ে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শিক্ষণ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2A2350CA" w14:textId="77777777" w:rsidR="00880AFD" w:rsidRPr="00473E1E" w:rsidRDefault="00880AFD" w:rsidP="005D6847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্যক্তিগত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স্থিতির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75461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  <w:r w:rsidR="00991C22"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টেলিফোনেযোগাযোগ</w:t>
            </w:r>
          </w:p>
          <w:p w14:paraId="27DF2AA7" w14:textId="77777777" w:rsidR="00880AFD" w:rsidRPr="00473E1E" w:rsidRDefault="00880AFD" w:rsidP="00826624">
            <w:pPr>
              <w:rPr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37741745" w14:textId="77777777" w:rsidR="00E44B0F" w:rsidRPr="00473E1E" w:rsidRDefault="00E44B0F" w:rsidP="00E44B0F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যোজ্য ক্ষেত্রে আবেদনপত্র</w:t>
            </w:r>
            <w:r w:rsidRPr="00473E1E">
              <w:rPr>
                <w:rFonts w:hint="cs"/>
                <w:szCs w:val="22"/>
                <w:cs/>
              </w:rPr>
              <w:t>,</w:t>
            </w:r>
          </w:p>
          <w:p w14:paraId="7BAD7A4B" w14:textId="77777777" w:rsidR="00E44B0F" w:rsidRPr="00473E1E" w:rsidRDefault="00EE2D58" w:rsidP="00E44B0F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49399358" w14:textId="77777777" w:rsidR="00880AFD" w:rsidRPr="00473E1E" w:rsidRDefault="001F0F77" w:rsidP="00E44B0F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40D679CD" w14:textId="77777777" w:rsidR="00880AFD" w:rsidRPr="00473E1E" w:rsidRDefault="00880AFD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7F0B7759" w14:textId="77777777" w:rsidR="00880AFD" w:rsidRPr="00473E1E" w:rsidRDefault="00880AFD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75EE9547" w14:textId="77777777" w:rsidR="00880AFD" w:rsidRPr="00473E1E" w:rsidRDefault="00085B0C" w:rsidP="00826624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5CE1C00C" w14:textId="77777777" w:rsidR="00880AFD" w:rsidRPr="00473E1E" w:rsidRDefault="009123D8" w:rsidP="00826624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5B9184EB" w14:textId="49C3CB35" w:rsidR="00880AFD" w:rsidRDefault="00880AFD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72B5DF45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3E73B5B8" w14:textId="77777777" w:rsidR="00880AFD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78A50F2C" w14:textId="780F34A6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5728B3" w:rsidRPr="008657DA" w14:paraId="195BC34F" w14:textId="77777777" w:rsidTr="00E313CC">
        <w:trPr>
          <w:trHeight w:val="1340"/>
        </w:trPr>
        <w:tc>
          <w:tcPr>
            <w:tcW w:w="720" w:type="dxa"/>
            <w:vAlign w:val="center"/>
          </w:tcPr>
          <w:p w14:paraId="201D85CF" w14:textId="77777777" w:rsidR="00880AFD" w:rsidRPr="00473E1E" w:rsidRDefault="00880AFD" w:rsidP="00DD7401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৬</w:t>
            </w:r>
          </w:p>
        </w:tc>
        <w:tc>
          <w:tcPr>
            <w:tcW w:w="2160" w:type="dxa"/>
            <w:vAlign w:val="center"/>
          </w:tcPr>
          <w:p w14:paraId="27A31092" w14:textId="77777777" w:rsidR="005728B3" w:rsidRPr="00473E1E" w:rsidRDefault="005728B3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ই</w:t>
            </w:r>
            <w:r w:rsidRPr="00473E1E">
              <w:rPr>
                <w:szCs w:val="22"/>
              </w:rPr>
              <w:t>-</w:t>
            </w:r>
            <w:r w:rsidRPr="00473E1E">
              <w:rPr>
                <w:szCs w:val="22"/>
                <w:cs/>
              </w:rPr>
              <w:t>নথি</w:t>
            </w:r>
            <w:r w:rsidRPr="00473E1E">
              <w:rPr>
                <w:rFonts w:hint="cs"/>
                <w:szCs w:val="22"/>
                <w:cs/>
              </w:rPr>
              <w:t>/ ওয়েব পোর্টাল</w:t>
            </w:r>
            <w:r w:rsidRPr="00473E1E">
              <w:rPr>
                <w:szCs w:val="22"/>
                <w:cs/>
              </w:rPr>
              <w:t xml:space="preserve">/ </w:t>
            </w:r>
            <w:r w:rsidRPr="00473E1E">
              <w:rPr>
                <w:szCs w:val="22"/>
              </w:rPr>
              <w:t xml:space="preserve">ICT </w:t>
            </w:r>
            <w:r w:rsidRPr="00473E1E">
              <w:rPr>
                <w:szCs w:val="22"/>
                <w:cs/>
              </w:rPr>
              <w:t>বিষয়ক পরামর্শ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ট্রাবলশ্যুটিং</w:t>
            </w:r>
          </w:p>
        </w:tc>
        <w:tc>
          <w:tcPr>
            <w:tcW w:w="1800" w:type="dxa"/>
            <w:vAlign w:val="center"/>
          </w:tcPr>
          <w:p w14:paraId="35BF779F" w14:textId="77777777" w:rsidR="005728B3" w:rsidRPr="00473E1E" w:rsidRDefault="005728B3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দাপ্ত</w:t>
            </w:r>
            <w:r w:rsidR="00991C22" w:rsidRPr="00473E1E">
              <w:rPr>
                <w:rFonts w:hint="cs"/>
                <w:szCs w:val="22"/>
                <w:cs/>
              </w:rPr>
              <w:t xml:space="preserve">রিক ওয়েব সাইট/  টেলিফোন/ ই-মেইল </w:t>
            </w:r>
            <w:r w:rsidRPr="00473E1E">
              <w:rPr>
                <w:rFonts w:hint="cs"/>
                <w:szCs w:val="22"/>
                <w:cs/>
              </w:rPr>
              <w:t>/ই-নথি/সরাসরি/চাহিদা মোতাবেক</w:t>
            </w:r>
          </w:p>
        </w:tc>
        <w:tc>
          <w:tcPr>
            <w:tcW w:w="1440" w:type="dxa"/>
            <w:vAlign w:val="center"/>
          </w:tcPr>
          <w:p w14:paraId="0D5CECA6" w14:textId="77777777" w:rsidR="00EB6EFD" w:rsidRPr="00473E1E" w:rsidRDefault="00EB6EFD" w:rsidP="00EB6EFD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যোজ্য ক্ষেত্রে আবেদনপত্র</w:t>
            </w:r>
            <w:r w:rsidR="00991C22" w:rsidRPr="00473E1E">
              <w:rPr>
                <w:rFonts w:hint="cs"/>
                <w:szCs w:val="22"/>
                <w:cs/>
              </w:rPr>
              <w:t>/ সরাসরি</w:t>
            </w:r>
          </w:p>
          <w:p w14:paraId="40EF66A2" w14:textId="77777777" w:rsidR="00EB6EFD" w:rsidRPr="00473E1E" w:rsidRDefault="00EE2D58" w:rsidP="00EB6EFD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3B4135E2" w14:textId="77777777" w:rsidR="005728B3" w:rsidRPr="00473E1E" w:rsidRDefault="001F0F77" w:rsidP="00EB6EFD">
            <w:pPr>
              <w:jc w:val="center"/>
              <w:rPr>
                <w:szCs w:val="22"/>
                <w:cs/>
                <w:lang w:bidi="bn-IN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4FBD018F" w14:textId="77777777" w:rsidR="005728B3" w:rsidRPr="00473E1E" w:rsidRDefault="005728B3" w:rsidP="005728B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20F1985A" w14:textId="77777777" w:rsidR="005728B3" w:rsidRPr="00473E1E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6F6E8085" w14:textId="77777777" w:rsidR="005728B3" w:rsidRPr="00473E1E" w:rsidRDefault="00085B0C" w:rsidP="005728B3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7D45679F" w14:textId="77777777" w:rsidR="005728B3" w:rsidRPr="00473E1E" w:rsidRDefault="009123D8" w:rsidP="005728B3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6AA541F5" w14:textId="46434DAE" w:rsidR="005728B3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0EA3C04B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5E9F162E" w14:textId="77777777" w:rsidR="005728B3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60E0564D" w14:textId="1822DAD3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991C22" w:rsidRPr="008657DA" w14:paraId="51B46963" w14:textId="77777777" w:rsidTr="00E313CC">
        <w:trPr>
          <w:trHeight w:val="1520"/>
        </w:trPr>
        <w:tc>
          <w:tcPr>
            <w:tcW w:w="720" w:type="dxa"/>
            <w:vAlign w:val="center"/>
          </w:tcPr>
          <w:p w14:paraId="7060606C" w14:textId="77777777" w:rsidR="00991C22" w:rsidRPr="00473E1E" w:rsidRDefault="00991C22" w:rsidP="00991C22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lastRenderedPageBreak/>
              <w:t>৭</w:t>
            </w:r>
          </w:p>
        </w:tc>
        <w:tc>
          <w:tcPr>
            <w:tcW w:w="2160" w:type="dxa"/>
            <w:vAlign w:val="center"/>
          </w:tcPr>
          <w:p w14:paraId="3C600E50" w14:textId="77777777" w:rsidR="00991C22" w:rsidRPr="00473E1E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সরকারি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ও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ধা</w:t>
            </w:r>
            <w:r w:rsidRPr="00473E1E">
              <w:rPr>
                <w:szCs w:val="22"/>
              </w:rPr>
              <w:t>-</w:t>
            </w:r>
            <w:r w:rsidRPr="00473E1E">
              <w:rPr>
                <w:szCs w:val="22"/>
                <w:cs/>
              </w:rPr>
              <w:t>সরকারি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র্যায়ে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ইসিটি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ষয়ক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ারিগরি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হায়তা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4C11EF4C" w14:textId="77777777" w:rsidR="00991C22" w:rsidRPr="00473E1E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দাপ্তরিক ওয়েব সাইট/ টেলিফোন/ ই-মেইল / ই-নথি/ সরাসরি/ চাহিদা মোতাবেক</w:t>
            </w:r>
          </w:p>
        </w:tc>
        <w:tc>
          <w:tcPr>
            <w:tcW w:w="1440" w:type="dxa"/>
            <w:vAlign w:val="center"/>
          </w:tcPr>
          <w:p w14:paraId="67162773" w14:textId="77777777" w:rsidR="00991C22" w:rsidRPr="00473E1E" w:rsidRDefault="00991C22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যোজ্য ক্ষেত্রে আবেদনপত্র</w:t>
            </w:r>
            <w:r w:rsidRPr="00473E1E">
              <w:rPr>
                <w:rFonts w:hint="cs"/>
                <w:szCs w:val="22"/>
                <w:cs/>
              </w:rPr>
              <w:t>/ সরাসরি</w:t>
            </w:r>
          </w:p>
          <w:p w14:paraId="57F455BF" w14:textId="77777777" w:rsidR="00991C22" w:rsidRPr="00473E1E" w:rsidRDefault="00EE2D58" w:rsidP="00991C2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538A5A99" w14:textId="77777777" w:rsidR="00991C22" w:rsidRPr="00473E1E" w:rsidRDefault="001F0F77" w:rsidP="00991C22">
            <w:pPr>
              <w:jc w:val="center"/>
              <w:rPr>
                <w:szCs w:val="22"/>
                <w:cs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7DC29418" w14:textId="77777777" w:rsidR="00991C22" w:rsidRPr="00473E1E" w:rsidRDefault="00991C22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2CB847DE" w14:textId="77777777" w:rsidR="00991C22" w:rsidRPr="00473E1E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34A9DFE6" w14:textId="77777777" w:rsidR="00991C22" w:rsidRPr="00473E1E" w:rsidRDefault="00085B0C" w:rsidP="00991C22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73FF42A2" w14:textId="77777777" w:rsidR="00991C22" w:rsidRPr="00473E1E" w:rsidRDefault="009123D8" w:rsidP="00991C22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22AC3704" w14:textId="3B14AEC6" w:rsidR="00991C22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436C21F8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63A0CC68" w14:textId="77777777" w:rsidR="00991C22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43C7592A" w14:textId="2ACEA446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991C22" w:rsidRPr="008657DA" w14:paraId="2CCA833A" w14:textId="77777777" w:rsidTr="00E313CC">
        <w:trPr>
          <w:trHeight w:val="1430"/>
        </w:trPr>
        <w:tc>
          <w:tcPr>
            <w:tcW w:w="720" w:type="dxa"/>
            <w:vAlign w:val="center"/>
          </w:tcPr>
          <w:p w14:paraId="113BDF99" w14:textId="77777777" w:rsidR="00991C22" w:rsidRPr="00473E1E" w:rsidRDefault="00991C22" w:rsidP="00991C22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৮</w:t>
            </w:r>
          </w:p>
        </w:tc>
        <w:tc>
          <w:tcPr>
            <w:tcW w:w="2160" w:type="dxa"/>
            <w:vAlign w:val="center"/>
          </w:tcPr>
          <w:p w14:paraId="40FDA1E3" w14:textId="77777777" w:rsidR="00991C22" w:rsidRPr="00473E1E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সরকারি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ফিস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মূহে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িভিন্ন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লাইন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ই</w:t>
            </w:r>
            <w:r w:rsidRPr="00473E1E">
              <w:rPr>
                <w:szCs w:val="22"/>
              </w:rPr>
              <w:t>-</w:t>
            </w:r>
            <w:r w:rsidRPr="00473E1E">
              <w:rPr>
                <w:szCs w:val="22"/>
                <w:cs/>
              </w:rPr>
              <w:t>পদ্ধতি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চালু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ণে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হায়তা</w:t>
            </w:r>
            <w:r w:rsidR="00E12B5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5D3848DF" w14:textId="77777777" w:rsidR="00991C22" w:rsidRPr="00473E1E" w:rsidRDefault="00991C22" w:rsidP="0035712F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দাপ্তরিক ওয়েব সাইট/ টেলিফোন/ ই-মেইল / ই-নথি/ সরাসরি/ চাহিদা মোতাবেক</w:t>
            </w:r>
          </w:p>
        </w:tc>
        <w:tc>
          <w:tcPr>
            <w:tcW w:w="1440" w:type="dxa"/>
            <w:vAlign w:val="center"/>
          </w:tcPr>
          <w:p w14:paraId="535070D2" w14:textId="77777777" w:rsidR="00991C22" w:rsidRPr="00473E1E" w:rsidRDefault="00991C22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যোজ্য ক্ষেত্রে আবেদনপত্র</w:t>
            </w:r>
            <w:r w:rsidRPr="00473E1E">
              <w:rPr>
                <w:rFonts w:hint="cs"/>
                <w:szCs w:val="22"/>
                <w:cs/>
              </w:rPr>
              <w:t>/ সরাসরি</w:t>
            </w:r>
          </w:p>
          <w:p w14:paraId="50051203" w14:textId="77777777" w:rsidR="00991C22" w:rsidRPr="00473E1E" w:rsidRDefault="00EE2D58" w:rsidP="00991C2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6D90E23E" w14:textId="77777777" w:rsidR="00991C22" w:rsidRPr="00473E1E" w:rsidRDefault="001F0F77" w:rsidP="00991C22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6A44469A" w14:textId="77777777" w:rsidR="00991C22" w:rsidRPr="00473E1E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5855794E" w14:textId="77777777" w:rsidR="00991C22" w:rsidRPr="00473E1E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621B8CBC" w14:textId="77777777" w:rsidR="00991C22" w:rsidRPr="00473E1E" w:rsidRDefault="00085B0C" w:rsidP="00991C22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55F2FB9C" w14:textId="77777777" w:rsidR="00991C22" w:rsidRPr="00473E1E" w:rsidRDefault="009123D8" w:rsidP="00991C22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65AB7E6A" w14:textId="266011F2" w:rsidR="00991C22" w:rsidRDefault="00991C22" w:rsidP="00991C22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7DA6A0B4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6E33A5BD" w14:textId="77777777" w:rsidR="00991C22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7F1D942D" w14:textId="4E6A406A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C54533" w:rsidRPr="008657DA" w14:paraId="6B4F0AB1" w14:textId="77777777" w:rsidTr="008156E6">
        <w:trPr>
          <w:trHeight w:val="1205"/>
        </w:trPr>
        <w:tc>
          <w:tcPr>
            <w:tcW w:w="720" w:type="dxa"/>
            <w:vAlign w:val="center"/>
          </w:tcPr>
          <w:p w14:paraId="70190BBA" w14:textId="77777777" w:rsidR="00C54533" w:rsidRPr="00473E1E" w:rsidRDefault="00C54533" w:rsidP="00C54533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৯</w:t>
            </w:r>
          </w:p>
        </w:tc>
        <w:tc>
          <w:tcPr>
            <w:tcW w:w="2160" w:type="dxa"/>
            <w:vAlign w:val="center"/>
          </w:tcPr>
          <w:p w14:paraId="0BE3DF9A" w14:textId="77777777" w:rsidR="00C54533" w:rsidRPr="00473E1E" w:rsidRDefault="00C54533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ভিন্ন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রকারি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প্তর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মূহের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ইসিটি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ণ্য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্রয়ের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্ষেত্রে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ারিগরি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রামর্শ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4005C254" w14:textId="77777777" w:rsidR="00C54533" w:rsidRPr="00473E1E" w:rsidRDefault="00C54533" w:rsidP="00991C22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্যক্তিগত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স্থিতিরমাধ্যমে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  <w:r w:rsidR="001F1CA3"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টেলিফোনে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</w:p>
          <w:p w14:paraId="37FCF0E0" w14:textId="77777777" w:rsidR="00C54533" w:rsidRPr="00473E1E" w:rsidRDefault="00C54533" w:rsidP="00991C22">
            <w:pPr>
              <w:jc w:val="center"/>
              <w:rPr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7DB18B7A" w14:textId="77777777" w:rsidR="00A76AFE" w:rsidRPr="00473E1E" w:rsidRDefault="00A76AFE" w:rsidP="00A76AFE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যোজ্য ক্ষেত্রে আবেদনপত্র</w:t>
            </w:r>
          </w:p>
          <w:p w14:paraId="1F40B9D0" w14:textId="77777777" w:rsidR="00A76AFE" w:rsidRPr="00473E1E" w:rsidRDefault="00EE2D58" w:rsidP="00A76AFE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11252905" w14:textId="77777777" w:rsidR="00C54533" w:rsidRPr="00473E1E" w:rsidRDefault="001F0F77" w:rsidP="00A76AFE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59A37118" w14:textId="77777777" w:rsidR="00C54533" w:rsidRPr="00473E1E" w:rsidRDefault="00C54533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6E367C1C" w14:textId="77777777" w:rsidR="00C54533" w:rsidRPr="00473E1E" w:rsidRDefault="00C54533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3B442892" w14:textId="77777777" w:rsidR="00C54533" w:rsidRPr="00473E1E" w:rsidRDefault="00085B0C" w:rsidP="00826624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40D5402E" w14:textId="77777777" w:rsidR="00C54533" w:rsidRPr="00473E1E" w:rsidRDefault="009123D8" w:rsidP="00826624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500C0811" w14:textId="7C70164B" w:rsidR="00C54533" w:rsidRDefault="00C54533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690E89F9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7D9CD74A" w14:textId="77777777" w:rsidR="00C54533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789E4878" w14:textId="04FC377C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5728B3" w:rsidRPr="008657DA" w14:paraId="2A11CF45" w14:textId="77777777" w:rsidTr="008156E6">
        <w:trPr>
          <w:trHeight w:val="1430"/>
        </w:trPr>
        <w:tc>
          <w:tcPr>
            <w:tcW w:w="720" w:type="dxa"/>
            <w:vAlign w:val="center"/>
          </w:tcPr>
          <w:p w14:paraId="525A261B" w14:textId="77777777" w:rsidR="005728B3" w:rsidRPr="00473E1E" w:rsidRDefault="00C54533" w:rsidP="00C54533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১০</w:t>
            </w:r>
          </w:p>
        </w:tc>
        <w:tc>
          <w:tcPr>
            <w:tcW w:w="2160" w:type="dxa"/>
            <w:vAlign w:val="center"/>
          </w:tcPr>
          <w:p w14:paraId="6774B2BF" w14:textId="77777777" w:rsidR="005728B3" w:rsidRPr="00473E1E" w:rsidRDefault="005728B3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শেখ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রাসেল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ডিজিটাল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ল্যাব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র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ক্ষমতা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ও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্যবহার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যোগিতা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ৃদ্ধির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লক্ষ্যে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ল্যাব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রিদর্শন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ও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য়োজনীয়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রামর্শ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02FA3A88" w14:textId="77777777" w:rsidR="005728B3" w:rsidRPr="00473E1E" w:rsidRDefault="005728B3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্যক্তিগত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স্থিতির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344EFA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  <w:r w:rsidR="001F1CA3"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টেলিফোনেযোগাযোগ</w:t>
            </w:r>
          </w:p>
          <w:p w14:paraId="54A43185" w14:textId="77777777" w:rsidR="005728B3" w:rsidRPr="00473E1E" w:rsidRDefault="005728B3" w:rsidP="001F1CA3">
            <w:pPr>
              <w:jc w:val="center"/>
              <w:rPr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14:paraId="3A0CAB6A" w14:textId="77777777" w:rsidR="005728B3" w:rsidRPr="00473E1E" w:rsidRDefault="005728B3" w:rsidP="005728B3">
            <w:pPr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নির্দেশনা মোতাবেক</w:t>
            </w:r>
          </w:p>
        </w:tc>
        <w:tc>
          <w:tcPr>
            <w:tcW w:w="900" w:type="dxa"/>
            <w:vAlign w:val="center"/>
          </w:tcPr>
          <w:p w14:paraId="1318C1CD" w14:textId="77777777" w:rsidR="005728B3" w:rsidRPr="00473E1E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37CF831B" w14:textId="77777777" w:rsidR="005728B3" w:rsidRPr="00473E1E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2EE56E0A" w14:textId="77777777" w:rsidR="005728B3" w:rsidRPr="00473E1E" w:rsidRDefault="00085B0C" w:rsidP="005728B3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32BB3732" w14:textId="77777777" w:rsidR="005728B3" w:rsidRPr="00473E1E" w:rsidRDefault="009123D8" w:rsidP="005728B3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53415088" w14:textId="6DCFFC7B" w:rsidR="005728B3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67DF5873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410CC625" w14:textId="77777777" w:rsidR="005728B3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0BBB434E" w14:textId="221A5E86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5728B3" w:rsidRPr="008657DA" w14:paraId="7A81AA67" w14:textId="77777777" w:rsidTr="008156E6">
        <w:trPr>
          <w:trHeight w:val="1430"/>
        </w:trPr>
        <w:tc>
          <w:tcPr>
            <w:tcW w:w="720" w:type="dxa"/>
            <w:vAlign w:val="center"/>
          </w:tcPr>
          <w:p w14:paraId="08494BEF" w14:textId="77777777" w:rsidR="005728B3" w:rsidRPr="00473E1E" w:rsidRDefault="00C54533" w:rsidP="00C54533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১১</w:t>
            </w:r>
          </w:p>
        </w:tc>
        <w:tc>
          <w:tcPr>
            <w:tcW w:w="2160" w:type="dxa"/>
            <w:vAlign w:val="center"/>
          </w:tcPr>
          <w:p w14:paraId="7EF2B655" w14:textId="77777777" w:rsidR="005728B3" w:rsidRPr="00473E1E" w:rsidRDefault="005728B3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আইসিটি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শিল্পের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ন্নয়ন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ার্যক্রমকে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গতিশীল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রাখতে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জেলা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র্যায়ে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ইসিটি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মিটির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সিক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ভা</w:t>
            </w:r>
            <w:r w:rsidR="00B21358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য়োজন</w:t>
            </w:r>
          </w:p>
        </w:tc>
        <w:tc>
          <w:tcPr>
            <w:tcW w:w="1800" w:type="dxa"/>
            <w:vAlign w:val="center"/>
          </w:tcPr>
          <w:p w14:paraId="4049E905" w14:textId="77777777" w:rsidR="005728B3" w:rsidRPr="00473E1E" w:rsidRDefault="005728B3" w:rsidP="00602FBF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্যক্তিগত</w:t>
            </w:r>
            <w:r w:rsidR="00B253D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স্থিতির</w:t>
            </w:r>
            <w:r w:rsidR="00B253D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B253D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  <w:r w:rsidR="001F1CA3" w:rsidRPr="00473E1E">
              <w:rPr>
                <w:szCs w:val="22"/>
              </w:rPr>
              <w:t xml:space="preserve">/ </w:t>
            </w:r>
            <w:r w:rsidR="001F1CA3" w:rsidRPr="00473E1E">
              <w:rPr>
                <w:rFonts w:hint="cs"/>
                <w:szCs w:val="22"/>
                <w:cs/>
              </w:rPr>
              <w:t>অনলাইনে</w:t>
            </w:r>
            <w:r w:rsidR="00B253D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</w:p>
          <w:p w14:paraId="6E7D2E52" w14:textId="77777777" w:rsidR="005728B3" w:rsidRPr="00473E1E" w:rsidRDefault="005728B3" w:rsidP="005728B3">
            <w:pPr>
              <w:rPr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14:paraId="5366E0E5" w14:textId="77777777" w:rsidR="005728B3" w:rsidRPr="00473E1E" w:rsidRDefault="005728B3" w:rsidP="005728B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দাপ্তরিক</w:t>
            </w:r>
            <w:r w:rsidR="00B253D0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ওয়েবসাইট</w:t>
            </w:r>
            <w:r w:rsidRPr="00473E1E">
              <w:rPr>
                <w:szCs w:val="22"/>
              </w:rPr>
              <w:t xml:space="preserve">/ </w:t>
            </w:r>
            <w:r w:rsidR="00DB72FA" w:rsidRPr="00473E1E">
              <w:rPr>
                <w:rFonts w:hint="cs"/>
                <w:szCs w:val="22"/>
                <w:cs/>
              </w:rPr>
              <w:t>নোটিশ</w:t>
            </w:r>
          </w:p>
          <w:p w14:paraId="2CCE9A9E" w14:textId="77777777" w:rsidR="005728B3" w:rsidRPr="00473E1E" w:rsidRDefault="00EE2D58" w:rsidP="005728B3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0D0E68AF" w14:textId="77777777" w:rsidR="005728B3" w:rsidRPr="00473E1E" w:rsidRDefault="001F0F77" w:rsidP="005728B3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নাটোর সদর</w:t>
            </w:r>
            <w:r>
              <w:rPr>
                <w:szCs w:val="22"/>
              </w:rPr>
              <w:t xml:space="preserve">, </w:t>
            </w:r>
            <w:r>
              <w:rPr>
                <w:szCs w:val="22"/>
                <w:cs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7CD2A769" w14:textId="77777777" w:rsidR="005728B3" w:rsidRPr="00473E1E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386D5CEF" w14:textId="77777777" w:rsidR="005728B3" w:rsidRPr="00473E1E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569304FB" w14:textId="77777777" w:rsidR="005728B3" w:rsidRPr="00473E1E" w:rsidRDefault="00085B0C" w:rsidP="005728B3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6132E7F3" w14:textId="77777777" w:rsidR="005728B3" w:rsidRPr="00473E1E" w:rsidRDefault="009123D8" w:rsidP="005728B3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78F93C27" w14:textId="7E512B82" w:rsidR="005728B3" w:rsidRDefault="005728B3" w:rsidP="005728B3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7926EE60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33F62401" w14:textId="77777777" w:rsidR="005728B3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0C858D12" w14:textId="04D01A6D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</w:tbl>
    <w:p w14:paraId="5B731A77" w14:textId="77777777" w:rsidR="00460091" w:rsidRDefault="00460091" w:rsidP="00460091">
      <w:pPr>
        <w:spacing w:after="0" w:line="240" w:lineRule="auto"/>
        <w:jc w:val="both"/>
        <w:rPr>
          <w:b/>
          <w:bCs/>
          <w:sz w:val="18"/>
          <w:szCs w:val="24"/>
        </w:rPr>
      </w:pPr>
    </w:p>
    <w:p w14:paraId="69CB3A8B" w14:textId="77777777" w:rsidR="00D85353" w:rsidRPr="00143C11" w:rsidRDefault="00D85353" w:rsidP="00E1244A">
      <w:pPr>
        <w:spacing w:after="0" w:line="240" w:lineRule="auto"/>
        <w:jc w:val="both"/>
        <w:rPr>
          <w:b/>
          <w:sz w:val="24"/>
          <w:szCs w:val="24"/>
        </w:rPr>
      </w:pPr>
      <w:r w:rsidRPr="00143C11">
        <w:rPr>
          <w:b/>
          <w:bCs/>
          <w:sz w:val="24"/>
          <w:szCs w:val="24"/>
          <w:cs/>
        </w:rPr>
        <w:t>২</w:t>
      </w:r>
      <w:r w:rsidRPr="00143C11">
        <w:rPr>
          <w:b/>
          <w:sz w:val="24"/>
          <w:szCs w:val="24"/>
        </w:rPr>
        <w:t>.</w:t>
      </w:r>
      <w:r w:rsidR="0058557A">
        <w:rPr>
          <w:b/>
          <w:bCs/>
          <w:sz w:val="24"/>
          <w:szCs w:val="24"/>
          <w:cs/>
        </w:rPr>
        <w:t>৩</w:t>
      </w:r>
      <w:r w:rsidRPr="00143C11">
        <w:rPr>
          <w:b/>
          <w:sz w:val="24"/>
          <w:szCs w:val="24"/>
        </w:rPr>
        <w:t xml:space="preserve">) </w:t>
      </w:r>
      <w:r w:rsidR="0058557A">
        <w:rPr>
          <w:rFonts w:hint="cs"/>
          <w:b/>
          <w:bCs/>
          <w:sz w:val="24"/>
          <w:szCs w:val="24"/>
          <w:cs/>
        </w:rPr>
        <w:t>অভ্যন্তরীণ</w:t>
      </w:r>
      <w:r>
        <w:rPr>
          <w:rFonts w:hint="cs"/>
          <w:b/>
          <w:bCs/>
          <w:sz w:val="24"/>
          <w:szCs w:val="24"/>
          <w:cs/>
        </w:rPr>
        <w:t xml:space="preserve"> সেবা</w:t>
      </w:r>
      <w:r w:rsidR="00460091">
        <w:rPr>
          <w:b/>
          <w:bCs/>
          <w:sz w:val="24"/>
          <w:szCs w:val="24"/>
          <w:cs/>
        </w:rPr>
        <w:t>: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720"/>
        <w:gridCol w:w="2160"/>
        <w:gridCol w:w="1800"/>
        <w:gridCol w:w="1440"/>
        <w:gridCol w:w="900"/>
        <w:gridCol w:w="1260"/>
        <w:gridCol w:w="2520"/>
      </w:tblGrid>
      <w:tr w:rsidR="008B499F" w:rsidRPr="008657DA" w14:paraId="4D21BC1B" w14:textId="77777777" w:rsidTr="00A20FEA">
        <w:trPr>
          <w:tblHeader/>
        </w:trPr>
        <w:tc>
          <w:tcPr>
            <w:tcW w:w="720" w:type="dxa"/>
            <w:vAlign w:val="center"/>
          </w:tcPr>
          <w:p w14:paraId="3491D53E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ক্রমিক নং</w:t>
            </w:r>
          </w:p>
        </w:tc>
        <w:tc>
          <w:tcPr>
            <w:tcW w:w="2160" w:type="dxa"/>
            <w:vAlign w:val="center"/>
          </w:tcPr>
          <w:p w14:paraId="59AE70D5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1800" w:type="dxa"/>
            <w:vAlign w:val="center"/>
          </w:tcPr>
          <w:p w14:paraId="142B75E5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440" w:type="dxa"/>
            <w:vAlign w:val="center"/>
          </w:tcPr>
          <w:p w14:paraId="625695DA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900" w:type="dxa"/>
            <w:vAlign w:val="center"/>
          </w:tcPr>
          <w:p w14:paraId="2EBFA6DC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260" w:type="dxa"/>
            <w:vAlign w:val="center"/>
          </w:tcPr>
          <w:p w14:paraId="09711786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520" w:type="dxa"/>
            <w:vAlign w:val="center"/>
          </w:tcPr>
          <w:p w14:paraId="52A01BBD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14:paraId="6354F401" w14:textId="77777777" w:rsidR="00D85353" w:rsidRPr="00473E1E" w:rsidRDefault="00D85353" w:rsidP="00F72548">
            <w:pPr>
              <w:jc w:val="center"/>
              <w:rPr>
                <w:b/>
                <w:szCs w:val="22"/>
              </w:rPr>
            </w:pPr>
            <w:r w:rsidRPr="00473E1E">
              <w:rPr>
                <w:b/>
                <w:szCs w:val="22"/>
              </w:rPr>
              <w:t>(</w:t>
            </w:r>
            <w:r w:rsidRPr="00473E1E">
              <w:rPr>
                <w:b/>
                <w:bCs/>
                <w:szCs w:val="22"/>
                <w:cs/>
              </w:rPr>
              <w:t>নাম</w:t>
            </w:r>
            <w:r w:rsidRPr="00473E1E">
              <w:rPr>
                <w:b/>
                <w:szCs w:val="22"/>
              </w:rPr>
              <w:t xml:space="preserve">, </w:t>
            </w:r>
            <w:r w:rsidRPr="00473E1E">
              <w:rPr>
                <w:b/>
                <w:bCs/>
                <w:szCs w:val="22"/>
                <w:cs/>
              </w:rPr>
              <w:t>পদবি</w:t>
            </w:r>
            <w:r w:rsidRPr="00473E1E">
              <w:rPr>
                <w:b/>
                <w:szCs w:val="22"/>
              </w:rPr>
              <w:t xml:space="preserve">, </w:t>
            </w:r>
            <w:r w:rsidRPr="00473E1E">
              <w:rPr>
                <w:b/>
                <w:bCs/>
                <w:szCs w:val="22"/>
                <w:cs/>
              </w:rPr>
              <w:t>ফোন নম্বর ও ই</w:t>
            </w:r>
            <w:r w:rsidRPr="00473E1E">
              <w:rPr>
                <w:b/>
                <w:szCs w:val="22"/>
              </w:rPr>
              <w:t>-</w:t>
            </w:r>
            <w:r w:rsidRPr="00473E1E">
              <w:rPr>
                <w:b/>
                <w:bCs/>
                <w:szCs w:val="22"/>
                <w:cs/>
              </w:rPr>
              <w:t>মেইল</w:t>
            </w:r>
            <w:r w:rsidRPr="00473E1E">
              <w:rPr>
                <w:b/>
                <w:szCs w:val="22"/>
              </w:rPr>
              <w:t>)</w:t>
            </w:r>
          </w:p>
        </w:tc>
      </w:tr>
      <w:tr w:rsidR="008B499F" w14:paraId="4F064A92" w14:textId="77777777" w:rsidTr="00A20FEA">
        <w:trPr>
          <w:tblHeader/>
        </w:trPr>
        <w:tc>
          <w:tcPr>
            <w:tcW w:w="720" w:type="dxa"/>
            <w:vAlign w:val="center"/>
          </w:tcPr>
          <w:p w14:paraId="223A274F" w14:textId="77777777" w:rsidR="00D85353" w:rsidRPr="00473E1E" w:rsidRDefault="00D85353" w:rsidP="00F72548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১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160" w:type="dxa"/>
            <w:vAlign w:val="center"/>
          </w:tcPr>
          <w:p w14:paraId="2C02D0D3" w14:textId="77777777" w:rsidR="00D85353" w:rsidRPr="00473E1E" w:rsidRDefault="00D85353" w:rsidP="00F72548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২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1800" w:type="dxa"/>
            <w:vAlign w:val="center"/>
          </w:tcPr>
          <w:p w14:paraId="0312014D" w14:textId="77777777" w:rsidR="00D85353" w:rsidRPr="00473E1E" w:rsidRDefault="00D85353" w:rsidP="00F72548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৩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1440" w:type="dxa"/>
            <w:vAlign w:val="center"/>
          </w:tcPr>
          <w:p w14:paraId="64C8A7DC" w14:textId="77777777" w:rsidR="00D85353" w:rsidRPr="00473E1E" w:rsidRDefault="00D85353" w:rsidP="00F72548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৪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900" w:type="dxa"/>
            <w:vAlign w:val="center"/>
          </w:tcPr>
          <w:p w14:paraId="00DC884E" w14:textId="77777777" w:rsidR="00D85353" w:rsidRPr="00473E1E" w:rsidRDefault="00D85353" w:rsidP="00F72548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৫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14:paraId="2765D99A" w14:textId="77777777" w:rsidR="00D85353" w:rsidRPr="00473E1E" w:rsidRDefault="00D85353" w:rsidP="00F72548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৬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0959A471" w14:textId="77777777" w:rsidR="00D85353" w:rsidRPr="00473E1E" w:rsidRDefault="00D85353" w:rsidP="00F72548">
            <w:pPr>
              <w:jc w:val="center"/>
              <w:rPr>
                <w:szCs w:val="22"/>
              </w:rPr>
            </w:pPr>
            <w:r w:rsidRPr="00473E1E">
              <w:rPr>
                <w:szCs w:val="22"/>
              </w:rPr>
              <w:t>(</w:t>
            </w:r>
            <w:r w:rsidRPr="00473E1E">
              <w:rPr>
                <w:szCs w:val="22"/>
                <w:cs/>
              </w:rPr>
              <w:t>৭</w:t>
            </w:r>
            <w:r w:rsidRPr="00473E1E">
              <w:rPr>
                <w:szCs w:val="22"/>
              </w:rPr>
              <w:t>)</w:t>
            </w:r>
          </w:p>
        </w:tc>
      </w:tr>
      <w:tr w:rsidR="0034287E" w:rsidRPr="008657DA" w14:paraId="44CEC217" w14:textId="77777777" w:rsidTr="00A20FEA">
        <w:trPr>
          <w:trHeight w:val="2672"/>
        </w:trPr>
        <w:tc>
          <w:tcPr>
            <w:tcW w:w="720" w:type="dxa"/>
            <w:vAlign w:val="center"/>
          </w:tcPr>
          <w:p w14:paraId="3F67981F" w14:textId="77777777" w:rsidR="0034287E" w:rsidRPr="00473E1E" w:rsidRDefault="0034287E" w:rsidP="0034287E">
            <w:pPr>
              <w:pStyle w:val="ListParagraph"/>
              <w:numPr>
                <w:ilvl w:val="0"/>
                <w:numId w:val="6"/>
              </w:numPr>
              <w:jc w:val="center"/>
              <w:rPr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0443AD97" w14:textId="77777777" w:rsidR="0034287E" w:rsidRPr="00473E1E" w:rsidRDefault="0034287E" w:rsidP="0034287E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প্রাতিষ্ঠানিক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সক্ষমতা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ৃদ্ধিতে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কর্তা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বং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চারীদের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ক্ষতা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ৃদ্ধির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লক্ষ্যে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813642" w:rsidRPr="00473E1E">
              <w:rPr>
                <w:rFonts w:hint="cs"/>
                <w:szCs w:val="22"/>
                <w:cs/>
              </w:rPr>
              <w:t xml:space="preserve">বিভিন্ন বিষয়ক </w:t>
            </w:r>
            <w:r w:rsidRPr="00473E1E">
              <w:rPr>
                <w:szCs w:val="22"/>
                <w:cs/>
              </w:rPr>
              <w:t>প্রশিক্ষণ</w:t>
            </w:r>
            <w:r w:rsidR="001E47E2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14:paraId="3367228B" w14:textId="77777777" w:rsidR="00FC6DAC" w:rsidRPr="00473E1E" w:rsidRDefault="00FC6DAC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সংশ্লিষ্ট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দপ্তরের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ধিযাচন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র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1F1CA3" w:rsidRPr="00473E1E">
              <w:rPr>
                <w:szCs w:val="22"/>
              </w:rPr>
              <w:t xml:space="preserve">/ </w:t>
            </w:r>
          </w:p>
          <w:p w14:paraId="16A4FA2D" w14:textId="77777777" w:rsidR="0034287E" w:rsidRPr="00473E1E" w:rsidRDefault="00FC6DAC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উর্ধ্বতন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তৃপক্ষের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নির্দেশনা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োতাবেক</w:t>
            </w:r>
            <w:r w:rsidR="001F1CA3"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অধিদপ্তরের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ার্ষিক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পরিকল্পনা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ুযায়ী</w:t>
            </w:r>
            <w:r w:rsidR="001F1CA3" w:rsidRPr="00473E1E">
              <w:rPr>
                <w:rFonts w:hint="cs"/>
                <w:szCs w:val="22"/>
                <w:cs/>
              </w:rPr>
              <w:t xml:space="preserve">/ </w:t>
            </w:r>
            <w:r w:rsidR="0034287E" w:rsidRPr="00473E1E">
              <w:rPr>
                <w:szCs w:val="22"/>
                <w:cs/>
              </w:rPr>
              <w:t>তত্তীয়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34287E" w:rsidRPr="00473E1E">
              <w:rPr>
                <w:szCs w:val="22"/>
                <w:cs/>
              </w:rPr>
              <w:t>ও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34287E" w:rsidRPr="00473E1E">
              <w:rPr>
                <w:szCs w:val="22"/>
                <w:cs/>
              </w:rPr>
              <w:t>ব্যবহারিক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34287E" w:rsidRPr="00473E1E">
              <w:rPr>
                <w:szCs w:val="22"/>
                <w:cs/>
              </w:rPr>
              <w:t>প্রশিক্ষণ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34287E" w:rsidRPr="00473E1E">
              <w:rPr>
                <w:szCs w:val="22"/>
                <w:cs/>
              </w:rPr>
              <w:t>সেশনের</w:t>
            </w:r>
            <w:r w:rsidR="001848A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34287E" w:rsidRPr="00473E1E">
              <w:rPr>
                <w:szCs w:val="22"/>
                <w:cs/>
              </w:rPr>
              <w:t>মাধ্যমে</w:t>
            </w:r>
            <w:r w:rsidR="001F1CA3" w:rsidRPr="00473E1E">
              <w:rPr>
                <w:rFonts w:hint="cs"/>
                <w:szCs w:val="22"/>
                <w:cs/>
              </w:rPr>
              <w:t xml:space="preserve">/ </w:t>
            </w:r>
            <w:r w:rsidRPr="00473E1E">
              <w:rPr>
                <w:rFonts w:hint="cs"/>
                <w:szCs w:val="22"/>
                <w:cs/>
              </w:rPr>
              <w:t>সরাসরি/অনলাইন</w:t>
            </w:r>
          </w:p>
        </w:tc>
        <w:tc>
          <w:tcPr>
            <w:tcW w:w="1440" w:type="dxa"/>
            <w:vAlign w:val="center"/>
          </w:tcPr>
          <w:p w14:paraId="521E555B" w14:textId="77777777" w:rsidR="0034287E" w:rsidRPr="00473E1E" w:rsidRDefault="0034287E" w:rsidP="00FA1B8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অফিস</w:t>
            </w:r>
            <w:r w:rsidR="00AB58A6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দেশ</w:t>
            </w:r>
            <w:r w:rsidR="008A2745" w:rsidRPr="00473E1E">
              <w:rPr>
                <w:rFonts w:hint="cs"/>
                <w:szCs w:val="22"/>
                <w:cs/>
              </w:rPr>
              <w:t>/</w:t>
            </w:r>
            <w:r w:rsidR="00FA1B83" w:rsidRPr="00473E1E">
              <w:rPr>
                <w:rFonts w:hint="cs"/>
                <w:szCs w:val="22"/>
                <w:cs/>
              </w:rPr>
              <w:t>চাহিদা</w:t>
            </w:r>
            <w:r w:rsidR="00AB58A6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8A2745" w:rsidRPr="00473E1E">
              <w:rPr>
                <w:szCs w:val="22"/>
                <w:cs/>
              </w:rPr>
              <w:t>অনুযায়ী</w:t>
            </w:r>
          </w:p>
        </w:tc>
        <w:tc>
          <w:tcPr>
            <w:tcW w:w="900" w:type="dxa"/>
            <w:vAlign w:val="center"/>
          </w:tcPr>
          <w:p w14:paraId="70BD690F" w14:textId="77777777" w:rsidR="0034287E" w:rsidRPr="00473E1E" w:rsidRDefault="0034287E" w:rsidP="0034287E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2D745EF5" w14:textId="77777777" w:rsidR="0034287E" w:rsidRPr="00473E1E" w:rsidRDefault="0034287E" w:rsidP="0034287E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646BB63E" w14:textId="77777777" w:rsidR="0034287E" w:rsidRPr="00473E1E" w:rsidRDefault="00085B0C" w:rsidP="0034287E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133B4F2E" w14:textId="77777777" w:rsidR="0034287E" w:rsidRPr="00473E1E" w:rsidRDefault="009123D8" w:rsidP="0034287E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65594557" w14:textId="6593D075" w:rsidR="0034287E" w:rsidRDefault="0034287E" w:rsidP="0034287E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0E783027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13BF22A1" w14:textId="77777777" w:rsidR="0034287E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2CC60C33" w14:textId="26A04172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A35296" w:rsidRPr="008657DA" w14:paraId="50A0FF18" w14:textId="77777777" w:rsidTr="00A20FEA">
        <w:trPr>
          <w:trHeight w:val="1250"/>
        </w:trPr>
        <w:tc>
          <w:tcPr>
            <w:tcW w:w="720" w:type="dxa"/>
            <w:vAlign w:val="center"/>
          </w:tcPr>
          <w:p w14:paraId="4AF8C3B9" w14:textId="77777777" w:rsidR="00A35296" w:rsidRPr="00473E1E" w:rsidRDefault="00A35296" w:rsidP="00A35296">
            <w:pPr>
              <w:pStyle w:val="ListParagraph"/>
              <w:numPr>
                <w:ilvl w:val="0"/>
                <w:numId w:val="6"/>
              </w:numPr>
              <w:jc w:val="center"/>
              <w:rPr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4479621B" w14:textId="77777777" w:rsidR="00A35296" w:rsidRPr="00473E1E" w:rsidRDefault="00A35296" w:rsidP="00A35296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ার্ষিক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সম্পদান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চুক্তি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ও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জাতীয়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শুদ্ধাচার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ৌশল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প্রণয়ন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এবং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াস্তবায়ন</w:t>
            </w:r>
          </w:p>
        </w:tc>
        <w:tc>
          <w:tcPr>
            <w:tcW w:w="1800" w:type="dxa"/>
            <w:vAlign w:val="center"/>
          </w:tcPr>
          <w:p w14:paraId="7FB56DBC" w14:textId="77777777" w:rsidR="00A35296" w:rsidRPr="00473E1E" w:rsidRDefault="00A35296" w:rsidP="001F1CA3">
            <w:pPr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দাপ্তরিক ওয়েব সাইট/</w:t>
            </w:r>
            <w:r w:rsidR="001F1CA3" w:rsidRPr="00473E1E">
              <w:rPr>
                <w:rFonts w:hint="cs"/>
                <w:szCs w:val="22"/>
                <w:cs/>
              </w:rPr>
              <w:t>টেলিফোন/ ই-মেইল</w:t>
            </w:r>
            <w:r w:rsidRPr="00473E1E">
              <w:rPr>
                <w:rFonts w:hint="cs"/>
                <w:szCs w:val="22"/>
                <w:cs/>
              </w:rPr>
              <w:t>/ই-নথি/সরাসরি/চাহিদা মোতাবেক</w:t>
            </w:r>
          </w:p>
        </w:tc>
        <w:tc>
          <w:tcPr>
            <w:tcW w:w="1440" w:type="dxa"/>
            <w:vAlign w:val="center"/>
          </w:tcPr>
          <w:p w14:paraId="6E3FD3E2" w14:textId="77777777" w:rsidR="00A35296" w:rsidRPr="00473E1E" w:rsidRDefault="00A35296" w:rsidP="00A35296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অফিস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দেশ</w:t>
            </w:r>
          </w:p>
        </w:tc>
        <w:tc>
          <w:tcPr>
            <w:tcW w:w="900" w:type="dxa"/>
            <w:vAlign w:val="center"/>
          </w:tcPr>
          <w:p w14:paraId="21B0786B" w14:textId="77777777" w:rsidR="00A35296" w:rsidRPr="00473E1E" w:rsidRDefault="00A35296" w:rsidP="00A35296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0A086955" w14:textId="77777777" w:rsidR="00A35296" w:rsidRPr="00473E1E" w:rsidRDefault="00A35296" w:rsidP="00A35296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7FBD87CA" w14:textId="77777777" w:rsidR="00A35296" w:rsidRPr="00473E1E" w:rsidRDefault="00085B0C" w:rsidP="00A35296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250F4D24" w14:textId="77777777" w:rsidR="00A35296" w:rsidRPr="00473E1E" w:rsidRDefault="009123D8" w:rsidP="00A35296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570F2230" w14:textId="33DC11D3" w:rsidR="00A35296" w:rsidRDefault="00A35296" w:rsidP="00A35296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70DB620F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09548A62" w14:textId="77777777" w:rsidR="00A35296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7A9F698B" w14:textId="0B4D8E39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A35296" w:rsidRPr="008657DA" w14:paraId="6249C499" w14:textId="77777777" w:rsidTr="00A20FEA">
        <w:trPr>
          <w:trHeight w:val="1160"/>
        </w:trPr>
        <w:tc>
          <w:tcPr>
            <w:tcW w:w="720" w:type="dxa"/>
            <w:vAlign w:val="center"/>
          </w:tcPr>
          <w:p w14:paraId="4B671076" w14:textId="77777777" w:rsidR="00A35296" w:rsidRPr="00473E1E" w:rsidRDefault="00A35296" w:rsidP="00A35296">
            <w:pPr>
              <w:pStyle w:val="ListParagraph"/>
              <w:numPr>
                <w:ilvl w:val="0"/>
                <w:numId w:val="6"/>
              </w:numPr>
              <w:jc w:val="center"/>
              <w:rPr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4BEF696A" w14:textId="77777777" w:rsidR="00A35296" w:rsidRPr="00473E1E" w:rsidRDefault="00BA3020" w:rsidP="00A35296">
            <w:pPr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 xml:space="preserve">দাপ্তরিক কার্যক্রমের সক্ষমতা </w:t>
            </w:r>
            <w:r w:rsidRPr="00473E1E">
              <w:rPr>
                <w:szCs w:val="22"/>
                <w:cs/>
              </w:rPr>
              <w:t>বৃদ্ধিতে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A35296" w:rsidRPr="00473E1E">
              <w:rPr>
                <w:szCs w:val="22"/>
                <w:cs/>
              </w:rPr>
              <w:t>উপজেলা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A35296" w:rsidRPr="00473E1E">
              <w:rPr>
                <w:szCs w:val="22"/>
                <w:cs/>
              </w:rPr>
              <w:t>কার্যালয়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="00A35296" w:rsidRPr="00473E1E">
              <w:rPr>
                <w:szCs w:val="22"/>
                <w:cs/>
              </w:rPr>
              <w:t>পরিদর্শন</w:t>
            </w:r>
          </w:p>
        </w:tc>
        <w:tc>
          <w:tcPr>
            <w:tcW w:w="1800" w:type="dxa"/>
            <w:vAlign w:val="center"/>
          </w:tcPr>
          <w:p w14:paraId="3AABEC96" w14:textId="77777777" w:rsidR="00625650" w:rsidRPr="00473E1E" w:rsidRDefault="00625650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্যক্তিগত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পস্থিতির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াধ্যমে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  <w:r w:rsidR="001F1CA3"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টেলিফোনে</w:t>
            </w:r>
            <w:r w:rsidR="000765E4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যোগাযোগ</w:t>
            </w:r>
          </w:p>
          <w:p w14:paraId="70A0119A" w14:textId="77777777" w:rsidR="00A35296" w:rsidRPr="00473E1E" w:rsidRDefault="00A35296" w:rsidP="001F1CA3">
            <w:pPr>
              <w:jc w:val="center"/>
              <w:rPr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47D03C5A" w14:textId="77777777" w:rsidR="00A35296" w:rsidRPr="00473E1E" w:rsidRDefault="00625650" w:rsidP="001F1CA3">
            <w:pPr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নির্দেশনা অনুযায়ী</w:t>
            </w:r>
          </w:p>
        </w:tc>
        <w:tc>
          <w:tcPr>
            <w:tcW w:w="900" w:type="dxa"/>
            <w:vAlign w:val="center"/>
          </w:tcPr>
          <w:p w14:paraId="1AA828D5" w14:textId="77777777" w:rsidR="00A35296" w:rsidRPr="00473E1E" w:rsidRDefault="00A35296" w:rsidP="00A35296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40332894" w14:textId="77777777" w:rsidR="00A35296" w:rsidRPr="00473E1E" w:rsidRDefault="00A35296" w:rsidP="00A35296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05A88E43" w14:textId="77777777" w:rsidR="00A35296" w:rsidRPr="00473E1E" w:rsidRDefault="00085B0C" w:rsidP="00A35296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2E66414F" w14:textId="77777777" w:rsidR="00A35296" w:rsidRPr="00473E1E" w:rsidRDefault="009123D8" w:rsidP="00A35296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23E44A8B" w14:textId="2B4DC9D8" w:rsidR="00A35296" w:rsidRDefault="00A35296" w:rsidP="00A35296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12347511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2C6C443D" w14:textId="77777777" w:rsidR="00A35296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080C7DFB" w14:textId="5082ADBA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BE17D1" w:rsidRPr="008657DA" w14:paraId="7BC72480" w14:textId="77777777" w:rsidTr="00A20FEA">
        <w:trPr>
          <w:trHeight w:val="1160"/>
        </w:trPr>
        <w:tc>
          <w:tcPr>
            <w:tcW w:w="720" w:type="dxa"/>
            <w:vAlign w:val="center"/>
          </w:tcPr>
          <w:p w14:paraId="4308072F" w14:textId="77777777" w:rsidR="00BE17D1" w:rsidRPr="00473E1E" w:rsidRDefault="00BE17D1" w:rsidP="00BE17D1">
            <w:pPr>
              <w:ind w:left="180"/>
              <w:jc w:val="center"/>
              <w:rPr>
                <w:szCs w:val="22"/>
              </w:rPr>
            </w:pPr>
            <w:r w:rsidRPr="00473E1E">
              <w:rPr>
                <w:rFonts w:hint="cs"/>
                <w:szCs w:val="22"/>
                <w:cs/>
              </w:rPr>
              <w:t>৪</w:t>
            </w:r>
          </w:p>
        </w:tc>
        <w:tc>
          <w:tcPr>
            <w:tcW w:w="2160" w:type="dxa"/>
            <w:vAlign w:val="center"/>
          </w:tcPr>
          <w:p w14:paraId="26087B9B" w14:textId="77777777" w:rsidR="00BE17D1" w:rsidRPr="00473E1E" w:rsidRDefault="00BE17D1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উদ্ভাবনী</w:t>
            </w:r>
            <w:r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ক্ষুদ্র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ন্নয়ন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উদ্যোগ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াস্তবায়ন</w:t>
            </w:r>
          </w:p>
        </w:tc>
        <w:tc>
          <w:tcPr>
            <w:tcW w:w="1800" w:type="dxa"/>
            <w:vAlign w:val="center"/>
          </w:tcPr>
          <w:p w14:paraId="2E7AA182" w14:textId="77777777" w:rsidR="00BE17D1" w:rsidRPr="00473E1E" w:rsidRDefault="00F40690" w:rsidP="001F1CA3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উর্ধ্বতন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তৃপক্ষের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নির্দেশনা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মোতাবেক</w:t>
            </w:r>
            <w:r w:rsidR="001F1CA3" w:rsidRPr="00473E1E">
              <w:rPr>
                <w:szCs w:val="22"/>
              </w:rPr>
              <w:t xml:space="preserve">/ </w:t>
            </w:r>
            <w:r w:rsidRPr="00473E1E">
              <w:rPr>
                <w:szCs w:val="22"/>
                <w:cs/>
              </w:rPr>
              <w:t>অধিদপ্তরের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বার্ষিক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কর্মপরিকল্পনা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ুযায়ী</w:t>
            </w:r>
          </w:p>
        </w:tc>
        <w:tc>
          <w:tcPr>
            <w:tcW w:w="1440" w:type="dxa"/>
            <w:vAlign w:val="center"/>
          </w:tcPr>
          <w:p w14:paraId="3192B48C" w14:textId="77777777" w:rsidR="00BE17D1" w:rsidRPr="00473E1E" w:rsidRDefault="00F40690" w:rsidP="00826624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অফিস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আদেশ</w:t>
            </w:r>
            <w:r w:rsidRPr="00473E1E">
              <w:rPr>
                <w:rFonts w:hint="cs"/>
                <w:szCs w:val="22"/>
                <w:cs/>
              </w:rPr>
              <w:t>/চাহিদা</w:t>
            </w:r>
            <w:r w:rsidR="00435F81">
              <w:rPr>
                <w:rFonts w:hint="cs"/>
                <w:szCs w:val="22"/>
                <w:cs/>
                <w:lang w:bidi="bn-IN"/>
              </w:rPr>
              <w:t xml:space="preserve"> </w:t>
            </w:r>
            <w:r w:rsidRPr="00473E1E">
              <w:rPr>
                <w:szCs w:val="22"/>
                <w:cs/>
              </w:rPr>
              <w:t>অনুযায়ী</w:t>
            </w:r>
          </w:p>
        </w:tc>
        <w:tc>
          <w:tcPr>
            <w:tcW w:w="900" w:type="dxa"/>
            <w:vAlign w:val="center"/>
          </w:tcPr>
          <w:p w14:paraId="64251ACD" w14:textId="77777777" w:rsidR="00BE17D1" w:rsidRPr="00473E1E" w:rsidRDefault="00F40690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নীতিমালা অনুযায়ী</w:t>
            </w:r>
          </w:p>
        </w:tc>
        <w:tc>
          <w:tcPr>
            <w:tcW w:w="1260" w:type="dxa"/>
            <w:vAlign w:val="center"/>
          </w:tcPr>
          <w:p w14:paraId="7E82104C" w14:textId="77777777" w:rsidR="00BE17D1" w:rsidRPr="00473E1E" w:rsidRDefault="00BE17D1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5EB82E0A" w14:textId="77777777" w:rsidR="00BE17D1" w:rsidRPr="00473E1E" w:rsidRDefault="00085B0C" w:rsidP="00826624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5ACB2E57" w14:textId="77777777" w:rsidR="00BE17D1" w:rsidRPr="00473E1E" w:rsidRDefault="009123D8" w:rsidP="00826624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3FBDB159" w14:textId="017BD915" w:rsidR="00BE17D1" w:rsidRDefault="00BE17D1" w:rsidP="00826624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4A7DF35A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4A2EBB1B" w14:textId="77777777" w:rsidR="00BE17D1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6B4972D4" w14:textId="7DCCDA0A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  <w:tr w:rsidR="001F49B5" w:rsidRPr="008657DA" w14:paraId="0C0849A9" w14:textId="77777777" w:rsidTr="00A20FEA">
        <w:tc>
          <w:tcPr>
            <w:tcW w:w="720" w:type="dxa"/>
            <w:vAlign w:val="center"/>
          </w:tcPr>
          <w:p w14:paraId="21D03B83" w14:textId="77777777" w:rsidR="001F49B5" w:rsidRPr="00473E1E" w:rsidRDefault="001F49B5" w:rsidP="001F49B5">
            <w:pPr>
              <w:ind w:left="180"/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৫</w:t>
            </w:r>
          </w:p>
        </w:tc>
        <w:tc>
          <w:tcPr>
            <w:tcW w:w="2160" w:type="dxa"/>
            <w:vAlign w:val="center"/>
          </w:tcPr>
          <w:p w14:paraId="4C87D18D" w14:textId="77777777" w:rsidR="001F49B5" w:rsidRPr="00473E1E" w:rsidRDefault="001F49B5" w:rsidP="001F1CA3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দাপ্তরিক ই-নথ</w:t>
            </w:r>
            <w:r w:rsidR="001A5549" w:rsidRPr="00473E1E">
              <w:rPr>
                <w:rFonts w:hint="cs"/>
                <w:szCs w:val="22"/>
                <w:cs/>
              </w:rPr>
              <w:t>ি বাস্তবায়ন/ ওয়েব পোর্টাল হালনাগাদ</w:t>
            </w:r>
          </w:p>
        </w:tc>
        <w:tc>
          <w:tcPr>
            <w:tcW w:w="1800" w:type="dxa"/>
            <w:vAlign w:val="center"/>
          </w:tcPr>
          <w:p w14:paraId="117EFA92" w14:textId="77777777" w:rsidR="001F49B5" w:rsidRPr="00473E1E" w:rsidRDefault="001F49B5" w:rsidP="001F1CA3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</w:rPr>
              <w:t>দাপ্তরিক ওয়েব সাইট/ ই-নথি</w:t>
            </w:r>
          </w:p>
        </w:tc>
        <w:tc>
          <w:tcPr>
            <w:tcW w:w="1440" w:type="dxa"/>
            <w:vAlign w:val="center"/>
          </w:tcPr>
          <w:p w14:paraId="4F5F7F8A" w14:textId="77777777" w:rsidR="001F49B5" w:rsidRPr="00473E1E" w:rsidRDefault="001F49B5" w:rsidP="001F49B5">
            <w:pPr>
              <w:jc w:val="center"/>
              <w:rPr>
                <w:szCs w:val="22"/>
              </w:rPr>
            </w:pPr>
            <w:r w:rsidRPr="00473E1E">
              <w:rPr>
                <w:szCs w:val="22"/>
                <w:cs/>
              </w:rPr>
              <w:t>দাপ্তরিক</w:t>
            </w:r>
            <w:r w:rsidR="00C45AD4">
              <w:rPr>
                <w:szCs w:val="22"/>
              </w:rPr>
              <w:t xml:space="preserve"> </w:t>
            </w:r>
            <w:r w:rsidRPr="00473E1E">
              <w:rPr>
                <w:szCs w:val="22"/>
                <w:cs/>
              </w:rPr>
              <w:t>ওয়েবসাইট</w:t>
            </w:r>
          </w:p>
          <w:p w14:paraId="1DACBC6F" w14:textId="77777777" w:rsidR="001F49B5" w:rsidRPr="00473E1E" w:rsidRDefault="00EE2D58" w:rsidP="001F49B5">
            <w:pPr>
              <w:jc w:val="center"/>
              <w:rPr>
                <w:szCs w:val="22"/>
              </w:rPr>
            </w:pPr>
            <w:r>
              <w:rPr>
                <w:szCs w:val="22"/>
                <w:cs/>
              </w:rPr>
              <w:t>উপজেলা কার্যালয়</w:t>
            </w:r>
          </w:p>
          <w:p w14:paraId="06C5A600" w14:textId="77777777" w:rsidR="001F49B5" w:rsidRPr="00473E1E" w:rsidRDefault="001F0F77" w:rsidP="001F49B5">
            <w:pPr>
              <w:jc w:val="center"/>
              <w:rPr>
                <w:szCs w:val="22"/>
                <w:cs/>
                <w:lang w:bidi="bn-IN"/>
              </w:rPr>
            </w:pPr>
            <w:r>
              <w:rPr>
                <w:rFonts w:hint="cs"/>
                <w:szCs w:val="22"/>
                <w:cs/>
                <w:lang w:bidi="bn-IN"/>
              </w:rPr>
              <w:t>নাটোর সদর</w:t>
            </w:r>
            <w:r>
              <w:rPr>
                <w:rFonts w:hint="cs"/>
                <w:szCs w:val="22"/>
                <w:lang w:bidi="bn-IN"/>
              </w:rPr>
              <w:t xml:space="preserve">, </w:t>
            </w:r>
            <w:r>
              <w:rPr>
                <w:rFonts w:hint="cs"/>
                <w:szCs w:val="22"/>
                <w:cs/>
                <w:lang w:bidi="bn-IN"/>
              </w:rPr>
              <w:t>নাটোর</w:t>
            </w:r>
          </w:p>
        </w:tc>
        <w:tc>
          <w:tcPr>
            <w:tcW w:w="900" w:type="dxa"/>
            <w:vAlign w:val="center"/>
          </w:tcPr>
          <w:p w14:paraId="677DFFE6" w14:textId="77777777" w:rsidR="001F49B5" w:rsidRPr="00473E1E" w:rsidRDefault="001F49B5" w:rsidP="001F49B5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14:paraId="67CF19B5" w14:textId="77777777" w:rsidR="001F49B5" w:rsidRPr="00473E1E" w:rsidRDefault="001F49B5" w:rsidP="001F49B5">
            <w:pPr>
              <w:jc w:val="center"/>
              <w:rPr>
                <w:szCs w:val="22"/>
                <w:cs/>
              </w:rPr>
            </w:pPr>
            <w:r w:rsidRPr="00473E1E">
              <w:rPr>
                <w:szCs w:val="22"/>
                <w:cs/>
              </w:rPr>
              <w:t>তাৎক্ষনিক</w:t>
            </w:r>
            <w:r w:rsidRPr="00473E1E">
              <w:rPr>
                <w:szCs w:val="22"/>
              </w:rPr>
              <w:t>/</w:t>
            </w:r>
            <w:r w:rsidRPr="00473E1E">
              <w:rPr>
                <w:szCs w:val="22"/>
                <w:cs/>
              </w:rPr>
              <w:t>কার্যদিবস</w:t>
            </w:r>
            <w:r w:rsidRPr="00473E1E">
              <w:rPr>
                <w:szCs w:val="22"/>
              </w:rPr>
              <w:t xml:space="preserve"> (</w:t>
            </w:r>
            <w:r w:rsidRPr="00473E1E">
              <w:rPr>
                <w:szCs w:val="22"/>
                <w:cs/>
              </w:rPr>
              <w:t>প্রযোজ্য ক্ষেত্রে</w:t>
            </w:r>
            <w:r w:rsidRPr="00473E1E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0F1A17F6" w14:textId="77777777" w:rsidR="001F49B5" w:rsidRPr="00473E1E" w:rsidRDefault="00085B0C" w:rsidP="001F49B5">
            <w:pPr>
              <w:jc w:val="center"/>
              <w:rPr>
                <w:szCs w:val="22"/>
              </w:rPr>
            </w:pPr>
            <w:r>
              <w:rPr>
                <w:rFonts w:hint="cs"/>
                <w:szCs w:val="22"/>
                <w:cs/>
                <w:lang w:bidi="bn-IN"/>
              </w:rPr>
              <w:t xml:space="preserve">জনাব মোঃ </w:t>
            </w:r>
            <w:r w:rsidR="009123D8">
              <w:rPr>
                <w:rFonts w:hint="cs"/>
                <w:szCs w:val="22"/>
                <w:cs/>
                <w:lang w:bidi="bn-IN"/>
              </w:rPr>
              <w:t>শাহাদাত</w:t>
            </w:r>
            <w:r>
              <w:rPr>
                <w:rFonts w:hint="cs"/>
                <w:szCs w:val="22"/>
                <w:cs/>
                <w:lang w:bidi="bn-IN"/>
              </w:rPr>
              <w:t xml:space="preserve"> হোসেন</w:t>
            </w:r>
          </w:p>
          <w:p w14:paraId="7715FEB9" w14:textId="77777777" w:rsidR="001F49B5" w:rsidRPr="00473E1E" w:rsidRDefault="009123D8" w:rsidP="001F49B5">
            <w:pPr>
              <w:jc w:val="center"/>
              <w:rPr>
                <w:szCs w:val="22"/>
                <w:lang w:bidi="bn-IN"/>
              </w:rPr>
            </w:pPr>
            <w:r>
              <w:rPr>
                <w:szCs w:val="22"/>
                <w:cs/>
                <w:lang w:bidi="bn-IN"/>
              </w:rPr>
              <w:t>সহকারী প্রোগ্রামার</w:t>
            </w:r>
          </w:p>
          <w:p w14:paraId="21D9EE8D" w14:textId="5CEDA477" w:rsidR="001F49B5" w:rsidRDefault="001F49B5" w:rsidP="001F49B5">
            <w:pPr>
              <w:jc w:val="center"/>
              <w:rPr>
                <w:szCs w:val="22"/>
                <w:cs/>
              </w:rPr>
            </w:pPr>
            <w:r w:rsidRPr="00473E1E">
              <w:rPr>
                <w:rFonts w:hint="cs"/>
                <w:szCs w:val="22"/>
                <w:cs/>
                <w:lang w:bidi="bn-IN"/>
              </w:rPr>
              <w:t xml:space="preserve">ফোন: </w:t>
            </w:r>
            <w:r w:rsidR="009123D8">
              <w:rPr>
                <w:rFonts w:hint="cs"/>
                <w:szCs w:val="22"/>
                <w:cs/>
              </w:rPr>
              <w:t>+০৭৭১-৬১৩৪৩</w:t>
            </w:r>
          </w:p>
          <w:p w14:paraId="485A3564" w14:textId="77777777" w:rsidR="007509C7" w:rsidRPr="00B81F78" w:rsidRDefault="007509C7" w:rsidP="007509C7">
            <w:pPr>
              <w:jc w:val="center"/>
              <w:rPr>
                <w:rFonts w:hint="cs"/>
                <w:szCs w:val="22"/>
              </w:rPr>
            </w:pPr>
            <w:r>
              <w:rPr>
                <w:rFonts w:hint="cs"/>
                <w:szCs w:val="22"/>
                <w:cs/>
              </w:rPr>
              <w:t>01722543985</w:t>
            </w:r>
          </w:p>
          <w:p w14:paraId="3E4DD97D" w14:textId="77777777" w:rsidR="001F49B5" w:rsidRDefault="001174EF" w:rsidP="00117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nobpstu@gmail.com</w:t>
            </w:r>
          </w:p>
          <w:p w14:paraId="40A16E11" w14:textId="4B9D612F" w:rsidR="007509C7" w:rsidRPr="0070263B" w:rsidRDefault="007509C7" w:rsidP="001174EF">
            <w:pPr>
              <w:jc w:val="center"/>
              <w:rPr>
                <w:rFonts w:ascii="Times New Roman" w:hAnsi="Times New Roman" w:cs="Times New Roman"/>
                <w:szCs w:val="22"/>
                <w:cs/>
                <w:lang w:bidi="bn-I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ictnatoresadar@gmail.com</w:t>
            </w:r>
          </w:p>
        </w:tc>
      </w:tr>
    </w:tbl>
    <w:p w14:paraId="34FE96D0" w14:textId="77777777" w:rsidR="00F429F4" w:rsidRDefault="00F429F4" w:rsidP="0003683D">
      <w:pPr>
        <w:spacing w:line="240" w:lineRule="auto"/>
        <w:jc w:val="both"/>
        <w:rPr>
          <w:b/>
          <w:bCs/>
          <w:sz w:val="24"/>
          <w:szCs w:val="24"/>
          <w:cs/>
          <w:lang w:bidi="bn-IN"/>
        </w:rPr>
      </w:pPr>
    </w:p>
    <w:sectPr w:rsidR="00F429F4" w:rsidSect="00C71C8C">
      <w:pgSz w:w="11909" w:h="16834" w:code="9"/>
      <w:pgMar w:top="1152" w:right="432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628EA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BE92757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F9A2E40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F524892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FB27748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360D5A86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48535645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6DD71FAB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73E616C6"/>
    <w:multiLevelType w:val="hybridMultilevel"/>
    <w:tmpl w:val="A1E414B8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8"/>
  </w:num>
  <w:num w:numId="6">
    <w:abstractNumId w:val="5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Lc0srQwMAMyjJV0lIJTi4sz8/NACgxrAQF+mcAsAAAA"/>
  </w:docVars>
  <w:rsids>
    <w:rsidRoot w:val="00390DCB"/>
    <w:rsid w:val="000025E5"/>
    <w:rsid w:val="00003EDF"/>
    <w:rsid w:val="000060B9"/>
    <w:rsid w:val="00010AC3"/>
    <w:rsid w:val="00011B77"/>
    <w:rsid w:val="0003683D"/>
    <w:rsid w:val="000523A7"/>
    <w:rsid w:val="00061BA0"/>
    <w:rsid w:val="000702EB"/>
    <w:rsid w:val="000765E4"/>
    <w:rsid w:val="0008087F"/>
    <w:rsid w:val="000852BA"/>
    <w:rsid w:val="00085B0C"/>
    <w:rsid w:val="000958F0"/>
    <w:rsid w:val="000B604C"/>
    <w:rsid w:val="000D136D"/>
    <w:rsid w:val="000D5719"/>
    <w:rsid w:val="000D650D"/>
    <w:rsid w:val="000D7DE9"/>
    <w:rsid w:val="000E3EFA"/>
    <w:rsid w:val="000E572C"/>
    <w:rsid w:val="000F16D0"/>
    <w:rsid w:val="001174EF"/>
    <w:rsid w:val="0012059C"/>
    <w:rsid w:val="00122840"/>
    <w:rsid w:val="00131CBB"/>
    <w:rsid w:val="001403E3"/>
    <w:rsid w:val="00140D75"/>
    <w:rsid w:val="00143C11"/>
    <w:rsid w:val="00144291"/>
    <w:rsid w:val="00145BE3"/>
    <w:rsid w:val="00162047"/>
    <w:rsid w:val="00167B7C"/>
    <w:rsid w:val="001818B5"/>
    <w:rsid w:val="001848A1"/>
    <w:rsid w:val="001A5549"/>
    <w:rsid w:val="001B065A"/>
    <w:rsid w:val="001C5148"/>
    <w:rsid w:val="001C75CF"/>
    <w:rsid w:val="001E47E2"/>
    <w:rsid w:val="001E655A"/>
    <w:rsid w:val="001F0F77"/>
    <w:rsid w:val="001F1CA3"/>
    <w:rsid w:val="001F49B5"/>
    <w:rsid w:val="001F5491"/>
    <w:rsid w:val="001F5C67"/>
    <w:rsid w:val="002034D8"/>
    <w:rsid w:val="00204880"/>
    <w:rsid w:val="002333F1"/>
    <w:rsid w:val="00246080"/>
    <w:rsid w:val="002468D0"/>
    <w:rsid w:val="002732DB"/>
    <w:rsid w:val="00281345"/>
    <w:rsid w:val="00287CEC"/>
    <w:rsid w:val="00291033"/>
    <w:rsid w:val="00296104"/>
    <w:rsid w:val="002A7793"/>
    <w:rsid w:val="002B3ACC"/>
    <w:rsid w:val="002B52C8"/>
    <w:rsid w:val="002E0731"/>
    <w:rsid w:val="002F1184"/>
    <w:rsid w:val="002F1678"/>
    <w:rsid w:val="002F2C5F"/>
    <w:rsid w:val="002F4245"/>
    <w:rsid w:val="002F6602"/>
    <w:rsid w:val="002F6E45"/>
    <w:rsid w:val="0033008C"/>
    <w:rsid w:val="0034287E"/>
    <w:rsid w:val="00344EFA"/>
    <w:rsid w:val="00346DB3"/>
    <w:rsid w:val="00346F7F"/>
    <w:rsid w:val="003517B1"/>
    <w:rsid w:val="00354A3E"/>
    <w:rsid w:val="0035712F"/>
    <w:rsid w:val="00357502"/>
    <w:rsid w:val="003663E9"/>
    <w:rsid w:val="003727E5"/>
    <w:rsid w:val="00390DCB"/>
    <w:rsid w:val="003B01AE"/>
    <w:rsid w:val="003B50F6"/>
    <w:rsid w:val="003C6F2A"/>
    <w:rsid w:val="003E0E28"/>
    <w:rsid w:val="003F12C8"/>
    <w:rsid w:val="003F55E9"/>
    <w:rsid w:val="00410471"/>
    <w:rsid w:val="00412EF2"/>
    <w:rsid w:val="0041769E"/>
    <w:rsid w:val="00435F81"/>
    <w:rsid w:val="004504C0"/>
    <w:rsid w:val="004514F7"/>
    <w:rsid w:val="00460091"/>
    <w:rsid w:val="00472D5A"/>
    <w:rsid w:val="00473E1E"/>
    <w:rsid w:val="004764FF"/>
    <w:rsid w:val="00484226"/>
    <w:rsid w:val="004A1B1A"/>
    <w:rsid w:val="004D3E33"/>
    <w:rsid w:val="004F1D9B"/>
    <w:rsid w:val="00502D13"/>
    <w:rsid w:val="00515FBD"/>
    <w:rsid w:val="005255C8"/>
    <w:rsid w:val="00531EA4"/>
    <w:rsid w:val="005338A1"/>
    <w:rsid w:val="0054060C"/>
    <w:rsid w:val="005579CF"/>
    <w:rsid w:val="00572541"/>
    <w:rsid w:val="005728B3"/>
    <w:rsid w:val="00575727"/>
    <w:rsid w:val="00582E7E"/>
    <w:rsid w:val="0058557A"/>
    <w:rsid w:val="00587EEB"/>
    <w:rsid w:val="00595EF6"/>
    <w:rsid w:val="00597DC7"/>
    <w:rsid w:val="005A2259"/>
    <w:rsid w:val="005B607C"/>
    <w:rsid w:val="005C73C1"/>
    <w:rsid w:val="005D5A34"/>
    <w:rsid w:val="005D6847"/>
    <w:rsid w:val="005E058B"/>
    <w:rsid w:val="005F7918"/>
    <w:rsid w:val="00602FBF"/>
    <w:rsid w:val="00605D5C"/>
    <w:rsid w:val="00616951"/>
    <w:rsid w:val="00625650"/>
    <w:rsid w:val="00626A8E"/>
    <w:rsid w:val="006336B6"/>
    <w:rsid w:val="0066639A"/>
    <w:rsid w:val="006710CC"/>
    <w:rsid w:val="006904DE"/>
    <w:rsid w:val="006B6BBB"/>
    <w:rsid w:val="006B7DFD"/>
    <w:rsid w:val="006C3D05"/>
    <w:rsid w:val="006D100B"/>
    <w:rsid w:val="006E1517"/>
    <w:rsid w:val="006E79CB"/>
    <w:rsid w:val="006F3EDB"/>
    <w:rsid w:val="0070263B"/>
    <w:rsid w:val="0071721B"/>
    <w:rsid w:val="007224E3"/>
    <w:rsid w:val="00731E26"/>
    <w:rsid w:val="0073655E"/>
    <w:rsid w:val="00750929"/>
    <w:rsid w:val="007509C7"/>
    <w:rsid w:val="00754610"/>
    <w:rsid w:val="007618BB"/>
    <w:rsid w:val="00776D75"/>
    <w:rsid w:val="0077776A"/>
    <w:rsid w:val="00783B40"/>
    <w:rsid w:val="00792271"/>
    <w:rsid w:val="00792839"/>
    <w:rsid w:val="007950B9"/>
    <w:rsid w:val="00795790"/>
    <w:rsid w:val="007A23AF"/>
    <w:rsid w:val="007A75D3"/>
    <w:rsid w:val="007B1D4C"/>
    <w:rsid w:val="008020A8"/>
    <w:rsid w:val="00813231"/>
    <w:rsid w:val="00813642"/>
    <w:rsid w:val="00813C5E"/>
    <w:rsid w:val="00813E40"/>
    <w:rsid w:val="008156E6"/>
    <w:rsid w:val="0083172B"/>
    <w:rsid w:val="00832F11"/>
    <w:rsid w:val="00833CD2"/>
    <w:rsid w:val="008657DA"/>
    <w:rsid w:val="00872A01"/>
    <w:rsid w:val="00880AFD"/>
    <w:rsid w:val="00887A49"/>
    <w:rsid w:val="00894C85"/>
    <w:rsid w:val="008A2745"/>
    <w:rsid w:val="008A7A49"/>
    <w:rsid w:val="008B329C"/>
    <w:rsid w:val="008B3F9B"/>
    <w:rsid w:val="008B499F"/>
    <w:rsid w:val="008D6AF7"/>
    <w:rsid w:val="008E2619"/>
    <w:rsid w:val="008E2CBE"/>
    <w:rsid w:val="008F02CE"/>
    <w:rsid w:val="008F0B44"/>
    <w:rsid w:val="009002B3"/>
    <w:rsid w:val="009123D8"/>
    <w:rsid w:val="009127C3"/>
    <w:rsid w:val="00913FF7"/>
    <w:rsid w:val="00917F76"/>
    <w:rsid w:val="009218E3"/>
    <w:rsid w:val="00926A0F"/>
    <w:rsid w:val="009338D7"/>
    <w:rsid w:val="00933D17"/>
    <w:rsid w:val="009371EE"/>
    <w:rsid w:val="009743DE"/>
    <w:rsid w:val="00981336"/>
    <w:rsid w:val="00982D5C"/>
    <w:rsid w:val="009837FD"/>
    <w:rsid w:val="00991C22"/>
    <w:rsid w:val="00993970"/>
    <w:rsid w:val="009A1790"/>
    <w:rsid w:val="009A3504"/>
    <w:rsid w:val="009A3B18"/>
    <w:rsid w:val="009A532B"/>
    <w:rsid w:val="009B1E70"/>
    <w:rsid w:val="009B77D5"/>
    <w:rsid w:val="009D037E"/>
    <w:rsid w:val="009E5B5A"/>
    <w:rsid w:val="009E7D7A"/>
    <w:rsid w:val="009F7DA1"/>
    <w:rsid w:val="00A018C4"/>
    <w:rsid w:val="00A03191"/>
    <w:rsid w:val="00A03BA2"/>
    <w:rsid w:val="00A06158"/>
    <w:rsid w:val="00A07E6C"/>
    <w:rsid w:val="00A14F7D"/>
    <w:rsid w:val="00A20FEA"/>
    <w:rsid w:val="00A35296"/>
    <w:rsid w:val="00A44A40"/>
    <w:rsid w:val="00A62264"/>
    <w:rsid w:val="00A76AFE"/>
    <w:rsid w:val="00A93138"/>
    <w:rsid w:val="00AA59A5"/>
    <w:rsid w:val="00AB181F"/>
    <w:rsid w:val="00AB58A6"/>
    <w:rsid w:val="00AB7DEB"/>
    <w:rsid w:val="00AC5E64"/>
    <w:rsid w:val="00AF1AD2"/>
    <w:rsid w:val="00B00BC3"/>
    <w:rsid w:val="00B21358"/>
    <w:rsid w:val="00B23E9B"/>
    <w:rsid w:val="00B253D0"/>
    <w:rsid w:val="00B33B84"/>
    <w:rsid w:val="00B4105B"/>
    <w:rsid w:val="00B44083"/>
    <w:rsid w:val="00B619D1"/>
    <w:rsid w:val="00B65782"/>
    <w:rsid w:val="00B81F78"/>
    <w:rsid w:val="00B90DC3"/>
    <w:rsid w:val="00B952E3"/>
    <w:rsid w:val="00BA1DB2"/>
    <w:rsid w:val="00BA3020"/>
    <w:rsid w:val="00BA57E9"/>
    <w:rsid w:val="00BA68D3"/>
    <w:rsid w:val="00BC229B"/>
    <w:rsid w:val="00BE17D1"/>
    <w:rsid w:val="00C161E5"/>
    <w:rsid w:val="00C219FD"/>
    <w:rsid w:val="00C24B98"/>
    <w:rsid w:val="00C278E3"/>
    <w:rsid w:val="00C45AD4"/>
    <w:rsid w:val="00C535DB"/>
    <w:rsid w:val="00C54533"/>
    <w:rsid w:val="00C65589"/>
    <w:rsid w:val="00C70E97"/>
    <w:rsid w:val="00C71C8C"/>
    <w:rsid w:val="00C727FF"/>
    <w:rsid w:val="00C76584"/>
    <w:rsid w:val="00C83C7F"/>
    <w:rsid w:val="00CB3649"/>
    <w:rsid w:val="00CC28CB"/>
    <w:rsid w:val="00CD7CCD"/>
    <w:rsid w:val="00CF4B3C"/>
    <w:rsid w:val="00CF4FB6"/>
    <w:rsid w:val="00CF638C"/>
    <w:rsid w:val="00D0225D"/>
    <w:rsid w:val="00D10188"/>
    <w:rsid w:val="00D11D51"/>
    <w:rsid w:val="00D23E6C"/>
    <w:rsid w:val="00D25DC9"/>
    <w:rsid w:val="00D27DB9"/>
    <w:rsid w:val="00D558B4"/>
    <w:rsid w:val="00D56844"/>
    <w:rsid w:val="00D714F9"/>
    <w:rsid w:val="00D817CE"/>
    <w:rsid w:val="00D85353"/>
    <w:rsid w:val="00D92252"/>
    <w:rsid w:val="00D92FF3"/>
    <w:rsid w:val="00DB72FA"/>
    <w:rsid w:val="00DC4911"/>
    <w:rsid w:val="00DC7C60"/>
    <w:rsid w:val="00DD1800"/>
    <w:rsid w:val="00DD4962"/>
    <w:rsid w:val="00DD7401"/>
    <w:rsid w:val="00DF2A8E"/>
    <w:rsid w:val="00DF4B5B"/>
    <w:rsid w:val="00E002F5"/>
    <w:rsid w:val="00E1244A"/>
    <w:rsid w:val="00E12B52"/>
    <w:rsid w:val="00E15148"/>
    <w:rsid w:val="00E17160"/>
    <w:rsid w:val="00E26C41"/>
    <w:rsid w:val="00E313CC"/>
    <w:rsid w:val="00E31A69"/>
    <w:rsid w:val="00E44B0F"/>
    <w:rsid w:val="00E544A7"/>
    <w:rsid w:val="00E62AA8"/>
    <w:rsid w:val="00E87F65"/>
    <w:rsid w:val="00EA7B1B"/>
    <w:rsid w:val="00EB5366"/>
    <w:rsid w:val="00EB6EFD"/>
    <w:rsid w:val="00ED1013"/>
    <w:rsid w:val="00ED74C7"/>
    <w:rsid w:val="00EE2D58"/>
    <w:rsid w:val="00F0064F"/>
    <w:rsid w:val="00F124E0"/>
    <w:rsid w:val="00F330BD"/>
    <w:rsid w:val="00F40690"/>
    <w:rsid w:val="00F41693"/>
    <w:rsid w:val="00F429F4"/>
    <w:rsid w:val="00F54711"/>
    <w:rsid w:val="00F83CDC"/>
    <w:rsid w:val="00FA1B83"/>
    <w:rsid w:val="00FA781D"/>
    <w:rsid w:val="00FB1B01"/>
    <w:rsid w:val="00FC09D8"/>
    <w:rsid w:val="00FC6D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D65FF"/>
  <w15:docId w15:val="{DE0413E4-5F0B-4DB2-9745-6FE1EB470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ikoshBAN" w:eastAsiaTheme="minorHAnsi" w:hAnsi="NikoshBAN" w:cs="NikoshBAN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D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7DF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16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7D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9397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52B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F7F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F7F"/>
    <w:rPr>
      <w:rFonts w:ascii="Segoe UI" w:hAnsi="Segoe UI" w:cs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24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75D7A-BD10-449D-96CB-AB685E284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4</Pages>
  <Words>1431</Words>
  <Characters>815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hid</dc:creator>
  <cp:lastModifiedBy>Shahadat</cp:lastModifiedBy>
  <cp:revision>253</cp:revision>
  <cp:lastPrinted>2020-12-02T05:13:00Z</cp:lastPrinted>
  <dcterms:created xsi:type="dcterms:W3CDTF">2020-07-08T08:18:00Z</dcterms:created>
  <dcterms:modified xsi:type="dcterms:W3CDTF">2020-12-02T05:15:00Z</dcterms:modified>
</cp:coreProperties>
</file>